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E3D9E" w14:textId="1387C478" w:rsidR="00B034A1" w:rsidRDefault="0057490A">
      <w:pPr>
        <w:spacing w:line="353" w:lineRule="exact"/>
        <w:ind w:right="-5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416" behindDoc="1" locked="0" layoutInCell="1" allowOverlap="1" wp14:anchorId="033F2B8D" wp14:editId="6B78C76E">
                <wp:simplePos x="0" y="0"/>
                <wp:positionH relativeFrom="page">
                  <wp:posOffset>1005840</wp:posOffset>
                </wp:positionH>
                <wp:positionV relativeFrom="page">
                  <wp:posOffset>2969260</wp:posOffset>
                </wp:positionV>
                <wp:extent cx="2613660" cy="186690"/>
                <wp:effectExtent l="0" t="0" r="0" b="0"/>
                <wp:wrapNone/>
                <wp:docPr id="12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13660" cy="186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0423B8C" w14:textId="77777777" w:rsidR="00B034A1" w:rsidRDefault="00687001">
                            <w:pPr>
                              <w:spacing w:line="265" w:lineRule="exact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w w:val="86"/>
                                <w:sz w:val="24"/>
                                <w:szCs w:val="24"/>
                              </w:rPr>
                              <w:t>opposed to covert or clandestine sources).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3F2B8D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79.2pt;margin-top:233.8pt;width:205.8pt;height:14.7pt;z-index:-251672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" filled="f" stroked="f">
                <v:stroke joinstyle="round"/>
                <v:textbox inset="0,0,0,0">
                  <w:txbxContent>
                    <w:p w14:paraId="60423B8C" w14:textId="77777777" w:rsidR="00B034A1" w:rsidRDefault="00687001">
                      <w:pPr>
                        <w:spacing w:line="265" w:lineRule="exact"/>
                      </w:pPr>
                      <w:r>
                        <w:rPr>
                          <w:rFonts w:ascii="Arial" w:eastAsia="Arial" w:hAnsi="Arial" w:cs="Arial"/>
                          <w:color w:val="000000"/>
                          <w:w w:val="86"/>
                          <w:sz w:val="24"/>
                          <w:szCs w:val="24"/>
                        </w:rPr>
                        <w:t>opposed to covert or clandestine sources).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  <w:szCs w:val="24"/>
                        </w:rPr>
                        <w:t> 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45440" behindDoc="1" locked="0" layoutInCell="1" allowOverlap="1" wp14:anchorId="29767C64" wp14:editId="73341065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27" name="Picture 2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6464" behindDoc="1" locked="0" layoutInCell="1" allowOverlap="1" wp14:anchorId="418EDCB3" wp14:editId="5527DD2C">
            <wp:simplePos x="0" y="0"/>
            <wp:positionH relativeFrom="page">
              <wp:posOffset>1005840</wp:posOffset>
            </wp:positionH>
            <wp:positionV relativeFrom="page">
              <wp:posOffset>5416550</wp:posOffset>
            </wp:positionV>
            <wp:extent cx="4399280" cy="1038225"/>
            <wp:effectExtent l="0" t="0" r="0" b="0"/>
            <wp:wrapNone/>
            <wp:docPr id="26" name="Picture 2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 preferRelativeResize="0"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928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b/>
          <w:bCs/>
          <w:color w:val="000000"/>
          <w:w w:val="91"/>
          <w:sz w:val="32"/>
          <w:szCs w:val="32"/>
        </w:rPr>
        <w:t>Lab – </w:t>
      </w:r>
      <w:r w:rsidR="00687001">
        <w:rPr>
          <w:rFonts w:ascii="Arial" w:eastAsia="Arial" w:hAnsi="Arial" w:cs="Arial"/>
          <w:b/>
          <w:bCs/>
          <w:color w:val="000000"/>
          <w:w w:val="91"/>
          <w:sz w:val="32"/>
          <w:szCs w:val="32"/>
          <w:lang w:val="en-US"/>
        </w:rPr>
        <w:t>Information Gathering</w:t>
      </w:r>
      <w:r w:rsidR="00687001">
        <w:rPr>
          <w:rFonts w:ascii="Arial" w:eastAsia="Arial" w:hAnsi="Arial" w:cs="Arial"/>
          <w:b/>
          <w:bCs/>
          <w:color w:val="000000"/>
          <w:w w:val="91"/>
          <w:sz w:val="32"/>
          <w:szCs w:val="32"/>
        </w:rPr>
        <w:t> Using CSI Linux</w:t>
      </w:r>
    </w:p>
    <w:p w14:paraId="03FE9558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2269" w:right="2964" w:bottom="0" w:left="1584" w:header="720" w:footer="720" w:gutter="0"/>
          <w:cols w:space="720"/>
        </w:sectPr>
      </w:pPr>
    </w:p>
    <w:p w14:paraId="58B3F442" w14:textId="77777777" w:rsidR="00B034A1" w:rsidRDefault="00B034A1">
      <w:pPr>
        <w:spacing w:line="200" w:lineRule="exact"/>
      </w:pPr>
    </w:p>
    <w:p w14:paraId="0AAE7706" w14:textId="77777777" w:rsidR="00B034A1" w:rsidRDefault="00687001">
      <w:pPr>
        <w:spacing w:before="180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92"/>
          <w:sz w:val="24"/>
          <w:szCs w:val="24"/>
        </w:rPr>
        <w:t>Overview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6218DBFF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9604" w:bottom="0" w:left="1584" w:header="720" w:footer="720" w:gutter="0"/>
          <w:cols w:space="720"/>
        </w:sectPr>
      </w:pPr>
    </w:p>
    <w:p w14:paraId="6EBCB607" w14:textId="77777777" w:rsidR="00B034A1" w:rsidRDefault="00B034A1">
      <w:pPr>
        <w:spacing w:line="200" w:lineRule="exact"/>
      </w:pPr>
    </w:p>
    <w:p w14:paraId="107B56D5" w14:textId="1CF9DD04" w:rsidR="00B034A1" w:rsidRPr="00687001" w:rsidRDefault="00687001" w:rsidP="00687001">
      <w:pPr>
        <w:spacing w:before="86" w:after="8" w:line="270" w:lineRule="exact"/>
        <w:ind w:right="-567"/>
        <w:rPr>
          <w:lang w:val="en-US"/>
        </w:rPr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In this lab, we will see how we go about creating a case number and conducting an Open-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source intelligence (OSINT) investigation. Open-source intelligence (OSINT) is </w:t>
      </w:r>
      <w:r>
        <w:rPr>
          <w:rFonts w:ascii="Arial" w:eastAsia="Arial" w:hAnsi="Arial" w:cs="Arial"/>
          <w:color w:val="000000"/>
          <w:w w:val="89"/>
          <w:sz w:val="24"/>
          <w:szCs w:val="24"/>
          <w:lang w:val="en-US"/>
        </w:rPr>
        <w:t>information gathered</w:t>
      </w:r>
      <w:r>
        <w:rPr>
          <w:lang w:val="en-US"/>
        </w:rPr>
        <w:t xml:space="preserve"> </w:t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from publicly available sources used in an intelligence-gathering context. In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intelligence community, the term “open” refers to overt, publicly available sources (as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6BED5E2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979" w:bottom="0" w:left="1584" w:header="720" w:footer="720" w:gutter="0"/>
          <w:cols w:space="720"/>
        </w:sectPr>
      </w:pPr>
    </w:p>
    <w:p w14:paraId="42203B42" w14:textId="77777777" w:rsidR="00B034A1" w:rsidRDefault="00B034A1">
      <w:pPr>
        <w:spacing w:line="200" w:lineRule="exact"/>
      </w:pPr>
    </w:p>
    <w:p w14:paraId="698E2BFD" w14:textId="77777777" w:rsidR="00B034A1" w:rsidRDefault="00B034A1">
      <w:pPr>
        <w:spacing w:line="200" w:lineRule="exact"/>
      </w:pPr>
    </w:p>
    <w:p w14:paraId="0E3A8106" w14:textId="77777777" w:rsidR="00B034A1" w:rsidRDefault="00687001">
      <w:pPr>
        <w:spacing w:before="141" w:after="10" w:line="270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In this lab, we will be using the CSI Social Media Search Tool and Little Brother to perform a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passive information scan about a person or company using information quickly pulled from a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5747D2C" w14:textId="77777777" w:rsidR="00B034A1" w:rsidRDefault="00687001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variety of Internet sources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0F2F174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60" w:bottom="0" w:left="1584" w:header="720" w:footer="720" w:gutter="0"/>
          <w:cols w:space="720"/>
        </w:sectPr>
      </w:pPr>
    </w:p>
    <w:p w14:paraId="5325BB58" w14:textId="77777777" w:rsidR="00B034A1" w:rsidRDefault="00B034A1">
      <w:pPr>
        <w:spacing w:line="200" w:lineRule="exact"/>
      </w:pPr>
    </w:p>
    <w:p w14:paraId="6990EE64" w14:textId="77777777" w:rsidR="00B034A1" w:rsidRDefault="00687001">
      <w:pPr>
        <w:spacing w:before="86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Begin the Lab!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781660D8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9071" w:bottom="0" w:left="1584" w:header="720" w:footer="720" w:gutter="0"/>
          <w:cols w:space="720"/>
        </w:sectPr>
      </w:pPr>
    </w:p>
    <w:p w14:paraId="0D8E3B9A" w14:textId="77777777" w:rsidR="00B034A1" w:rsidRDefault="00B034A1">
      <w:pPr>
        <w:spacing w:line="200" w:lineRule="exact"/>
      </w:pPr>
    </w:p>
    <w:p w14:paraId="2491439C" w14:textId="6AF9AB9D" w:rsidR="00B034A1" w:rsidRDefault="00687001">
      <w:pPr>
        <w:spacing w:before="86" w:line="270" w:lineRule="exact"/>
        <w:ind w:right="-567"/>
      </w:pPr>
      <w:r>
        <w:rPr>
          <w:rFonts w:ascii="Arial" w:eastAsia="Arial" w:hAnsi="Arial" w:cs="Arial"/>
          <w:color w:val="000000"/>
          <w:w w:val="90"/>
          <w:sz w:val="24"/>
          <w:szCs w:val="24"/>
        </w:rPr>
        <w:t>Begin by logging on to your virtual install of CSI Linux. Ensure you have an Internet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connection. Since this is a passive scan, we do not need to use the CSI Linux Gateway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3DB8824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99" w:bottom="0" w:left="1584" w:header="720" w:footer="720" w:gutter="0"/>
          <w:cols w:space="720"/>
        </w:sectPr>
      </w:pPr>
    </w:p>
    <w:p w14:paraId="4802D06D" w14:textId="77777777" w:rsidR="00B034A1" w:rsidRDefault="00B034A1">
      <w:pPr>
        <w:spacing w:line="200" w:lineRule="exact"/>
      </w:pPr>
    </w:p>
    <w:p w14:paraId="2F02CF79" w14:textId="77777777" w:rsidR="00B034A1" w:rsidRDefault="00687001">
      <w:pPr>
        <w:spacing w:before="87" w:line="270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Once the desktop has loaded, from the bottom taskbar, left-click once to launch the Social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Media search tool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9DE21B0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955" w:bottom="0" w:left="1584" w:header="720" w:footer="720" w:gutter="0"/>
          <w:cols w:space="720"/>
        </w:sectPr>
      </w:pPr>
    </w:p>
    <w:p w14:paraId="79BF1069" w14:textId="77777777" w:rsidR="00B034A1" w:rsidRDefault="00B034A1">
      <w:pPr>
        <w:spacing w:line="200" w:lineRule="exact"/>
      </w:pPr>
    </w:p>
    <w:p w14:paraId="31E5842E" w14:textId="77777777" w:rsidR="00B034A1" w:rsidRDefault="00B034A1">
      <w:pPr>
        <w:spacing w:line="200" w:lineRule="exact"/>
      </w:pPr>
    </w:p>
    <w:p w14:paraId="4D0CB240" w14:textId="77777777" w:rsidR="00B034A1" w:rsidRDefault="00B034A1">
      <w:pPr>
        <w:spacing w:line="200" w:lineRule="exact"/>
      </w:pPr>
    </w:p>
    <w:p w14:paraId="7B1F1D69" w14:textId="77777777" w:rsidR="00B034A1" w:rsidRDefault="00B034A1">
      <w:pPr>
        <w:spacing w:line="200" w:lineRule="exact"/>
      </w:pPr>
    </w:p>
    <w:p w14:paraId="73B82F04" w14:textId="77777777" w:rsidR="00B034A1" w:rsidRDefault="00B034A1">
      <w:pPr>
        <w:spacing w:line="200" w:lineRule="exact"/>
      </w:pPr>
    </w:p>
    <w:p w14:paraId="7BF09F9D" w14:textId="77777777" w:rsidR="00B034A1" w:rsidRDefault="00B034A1">
      <w:pPr>
        <w:spacing w:line="200" w:lineRule="exact"/>
      </w:pPr>
    </w:p>
    <w:p w14:paraId="59285148" w14:textId="77777777" w:rsidR="00B034A1" w:rsidRDefault="00B034A1">
      <w:pPr>
        <w:spacing w:line="200" w:lineRule="exact"/>
      </w:pPr>
    </w:p>
    <w:p w14:paraId="7AC30BBF" w14:textId="77777777" w:rsidR="00B034A1" w:rsidRDefault="00B034A1">
      <w:pPr>
        <w:spacing w:line="200" w:lineRule="exact"/>
      </w:pPr>
    </w:p>
    <w:p w14:paraId="27A6A15D" w14:textId="77777777" w:rsidR="00B034A1" w:rsidRDefault="00B034A1">
      <w:pPr>
        <w:spacing w:line="200" w:lineRule="exact"/>
      </w:pPr>
    </w:p>
    <w:p w14:paraId="3E8933BE" w14:textId="77777777" w:rsidR="00B034A1" w:rsidRDefault="00B034A1">
      <w:pPr>
        <w:spacing w:line="200" w:lineRule="exact"/>
      </w:pPr>
    </w:p>
    <w:p w14:paraId="3092DA63" w14:textId="77777777" w:rsidR="00B034A1" w:rsidRDefault="00B034A1">
      <w:pPr>
        <w:spacing w:line="200" w:lineRule="exact"/>
      </w:pPr>
    </w:p>
    <w:p w14:paraId="0CD0E40E" w14:textId="77777777" w:rsidR="00B034A1" w:rsidRDefault="00687001">
      <w:pPr>
        <w:spacing w:before="14" w:line="270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This tool is linked to the case folder located on your desktop, where all your cases or built an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5"/>
          <w:sz w:val="24"/>
          <w:szCs w:val="24"/>
        </w:rPr>
        <w:t>stored for easy organization and access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4C9A9A1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43" w:bottom="0" w:left="1584" w:header="720" w:footer="720" w:gutter="0"/>
          <w:cols w:space="720"/>
        </w:sectPr>
      </w:pPr>
    </w:p>
    <w:p w14:paraId="077D5657" w14:textId="77777777" w:rsidR="00B034A1" w:rsidRDefault="00B034A1">
      <w:pPr>
        <w:spacing w:line="200" w:lineRule="exact"/>
      </w:pPr>
    </w:p>
    <w:p w14:paraId="6E65FAB4" w14:textId="77777777" w:rsidR="00B034A1" w:rsidRDefault="00687001">
      <w:pPr>
        <w:spacing w:before="86" w:line="272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Once the search Media tool is launched, you are prompted to create a case number. If you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look inside the case folder shortcut located on your CSI Linux desktop, you will note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folder has only two subfolders. In some cases, the folder will be empty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94FC6F2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981" w:bottom="0" w:left="1584" w:header="720" w:footer="720" w:gutter="0"/>
          <w:cols w:space="720"/>
        </w:sectPr>
      </w:pPr>
    </w:p>
    <w:p w14:paraId="64901FFB" w14:textId="77777777" w:rsidR="00B034A1" w:rsidRDefault="00B034A1">
      <w:pPr>
        <w:spacing w:line="200" w:lineRule="exact"/>
      </w:pPr>
    </w:p>
    <w:p w14:paraId="0827D9DF" w14:textId="77777777" w:rsidR="00B034A1" w:rsidRDefault="00687001">
      <w:pPr>
        <w:spacing w:before="86" w:line="270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In the Case Name screen, type in a case name or number. For this exercise, I have named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case, Case101. Make sure there are no blank spaces in the title. Click OK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BDDF2E2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682" w:bottom="0" w:left="1584" w:header="720" w:footer="720" w:gutter="0"/>
          <w:cols w:space="720"/>
        </w:sectPr>
      </w:pPr>
    </w:p>
    <w:p w14:paraId="0CBBD51F" w14:textId="77777777" w:rsidR="00B034A1" w:rsidRDefault="00B034A1">
      <w:pPr>
        <w:spacing w:line="200" w:lineRule="exact"/>
      </w:pPr>
    </w:p>
    <w:p w14:paraId="1CEBB40C" w14:textId="77777777" w:rsidR="00B034A1" w:rsidRDefault="00B034A1">
      <w:pPr>
        <w:spacing w:line="200" w:lineRule="exact"/>
      </w:pPr>
    </w:p>
    <w:p w14:paraId="1966E32A" w14:textId="77777777" w:rsidR="00B034A1" w:rsidRDefault="00B034A1">
      <w:pPr>
        <w:spacing w:line="200" w:lineRule="exact"/>
      </w:pPr>
    </w:p>
    <w:p w14:paraId="1B257B95" w14:textId="77777777" w:rsidR="00B034A1" w:rsidRDefault="00B034A1">
      <w:pPr>
        <w:spacing w:line="200" w:lineRule="exact"/>
      </w:pPr>
    </w:p>
    <w:p w14:paraId="0802B4E3" w14:textId="77777777" w:rsidR="00B034A1" w:rsidRDefault="00B034A1">
      <w:pPr>
        <w:spacing w:line="200" w:lineRule="exact"/>
      </w:pPr>
    </w:p>
    <w:p w14:paraId="6AE20CF4" w14:textId="77777777" w:rsidR="00B034A1" w:rsidRDefault="00B034A1">
      <w:pPr>
        <w:spacing w:line="200" w:lineRule="exact"/>
      </w:pPr>
    </w:p>
    <w:p w14:paraId="7D17D816" w14:textId="77777777" w:rsidR="00B034A1" w:rsidRDefault="00687001">
      <w:pPr>
        <w:spacing w:before="162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1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16C9B01E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52762692" w14:textId="77777777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9B2874F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70FD9420" w14:textId="7E774DAC" w:rsidR="00B034A1" w:rsidRDefault="0057490A">
      <w:pPr>
        <w:spacing w:line="270" w:lineRule="exact"/>
        <w:ind w:right="-567"/>
      </w:pPr>
      <w:r>
        <w:rPr>
          <w:noProof/>
        </w:rPr>
        <w:lastRenderedPageBreak/>
        <w:drawing>
          <wp:anchor distT="0" distB="0" distL="114300" distR="114300" simplePos="0" relativeHeight="251647488" behindDoc="1" locked="0" layoutInCell="1" allowOverlap="1" wp14:anchorId="20B59DBD" wp14:editId="1771A944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25" name="Picture 2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8512" behindDoc="1" locked="0" layoutInCell="1" allowOverlap="1" wp14:anchorId="727125E9" wp14:editId="2FEFEDD2">
            <wp:simplePos x="0" y="0"/>
            <wp:positionH relativeFrom="page">
              <wp:posOffset>1005840</wp:posOffset>
            </wp:positionH>
            <wp:positionV relativeFrom="page">
              <wp:posOffset>1444625</wp:posOffset>
            </wp:positionV>
            <wp:extent cx="2635250" cy="2307590"/>
            <wp:effectExtent l="0" t="0" r="0" b="0"/>
            <wp:wrapNone/>
            <wp:docPr id="24" name="Picture 2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 preferRelativeResize="0">
                      <a:picLocks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30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9536" behindDoc="1" locked="0" layoutInCell="1" allowOverlap="1" wp14:anchorId="79C85C12" wp14:editId="151D9EE1">
            <wp:simplePos x="0" y="0"/>
            <wp:positionH relativeFrom="page">
              <wp:posOffset>1005840</wp:posOffset>
            </wp:positionH>
            <wp:positionV relativeFrom="page">
              <wp:posOffset>4453255</wp:posOffset>
            </wp:positionV>
            <wp:extent cx="2931795" cy="1788795"/>
            <wp:effectExtent l="0" t="0" r="0" b="0"/>
            <wp:wrapNone/>
            <wp:docPr id="23" name="Picture 2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 preferRelativeResize="0">
                      <a:picLocks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795" cy="178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0560" behindDoc="1" locked="0" layoutInCell="1" allowOverlap="1" wp14:anchorId="16810545" wp14:editId="7A797F0B">
            <wp:simplePos x="0" y="0"/>
            <wp:positionH relativeFrom="page">
              <wp:posOffset>1005840</wp:posOffset>
            </wp:positionH>
            <wp:positionV relativeFrom="page">
              <wp:posOffset>7120255</wp:posOffset>
            </wp:positionV>
            <wp:extent cx="4447540" cy="1946275"/>
            <wp:effectExtent l="0" t="0" r="0" b="0"/>
            <wp:wrapNone/>
            <wp:docPr id="22" name="Picture 2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 preferRelativeResize="0">
                      <a:picLocks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7540" cy="194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Now, if you open the Cases folder located on your desktop, you will see a new case folder has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8"/>
          <w:sz w:val="24"/>
          <w:szCs w:val="24"/>
        </w:rPr>
        <w:t>been built. 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B2872D4" w14:textId="77777777" w:rsidR="00B034A1" w:rsidRDefault="00B034A1">
      <w:pPr>
        <w:spacing w:line="20" w:lineRule="exact"/>
        <w:sectPr w:rsidR="00B034A1">
          <w:pgSz w:w="12240" w:h="15840"/>
          <w:pgMar w:top="6175" w:right="1553" w:bottom="0" w:left="1584" w:header="720" w:footer="720" w:gutter="0"/>
          <w:cols w:space="720"/>
        </w:sectPr>
      </w:pPr>
    </w:p>
    <w:p w14:paraId="69CA1BBC" w14:textId="77777777" w:rsidR="00B034A1" w:rsidRDefault="00B034A1">
      <w:pPr>
        <w:spacing w:line="200" w:lineRule="exact"/>
      </w:pPr>
    </w:p>
    <w:p w14:paraId="0996EAA5" w14:textId="77777777" w:rsidR="00B034A1" w:rsidRDefault="00B034A1">
      <w:pPr>
        <w:spacing w:line="200" w:lineRule="exact"/>
      </w:pPr>
    </w:p>
    <w:p w14:paraId="7DB46C44" w14:textId="77777777" w:rsidR="00B034A1" w:rsidRDefault="00B034A1">
      <w:pPr>
        <w:spacing w:line="200" w:lineRule="exact"/>
      </w:pPr>
    </w:p>
    <w:p w14:paraId="0DAA72FA" w14:textId="77777777" w:rsidR="00B034A1" w:rsidRDefault="00B034A1">
      <w:pPr>
        <w:spacing w:line="200" w:lineRule="exact"/>
      </w:pPr>
    </w:p>
    <w:p w14:paraId="5F09A77A" w14:textId="77777777" w:rsidR="00B034A1" w:rsidRDefault="00B034A1">
      <w:pPr>
        <w:spacing w:line="200" w:lineRule="exact"/>
      </w:pPr>
    </w:p>
    <w:p w14:paraId="106AD82D" w14:textId="77777777" w:rsidR="00B034A1" w:rsidRDefault="00B034A1">
      <w:pPr>
        <w:spacing w:line="200" w:lineRule="exact"/>
      </w:pPr>
    </w:p>
    <w:p w14:paraId="6DF3FC8E" w14:textId="77777777" w:rsidR="00B034A1" w:rsidRDefault="00B034A1">
      <w:pPr>
        <w:spacing w:line="200" w:lineRule="exact"/>
      </w:pPr>
    </w:p>
    <w:p w14:paraId="442CB4FE" w14:textId="77777777" w:rsidR="00B034A1" w:rsidRDefault="00B034A1">
      <w:pPr>
        <w:spacing w:line="200" w:lineRule="exact"/>
      </w:pPr>
    </w:p>
    <w:p w14:paraId="02285336" w14:textId="77777777" w:rsidR="00B034A1" w:rsidRDefault="00B034A1">
      <w:pPr>
        <w:spacing w:line="200" w:lineRule="exact"/>
      </w:pPr>
    </w:p>
    <w:p w14:paraId="600CF769" w14:textId="77777777" w:rsidR="00B034A1" w:rsidRDefault="00B034A1">
      <w:pPr>
        <w:spacing w:line="200" w:lineRule="exact"/>
      </w:pPr>
    </w:p>
    <w:p w14:paraId="6C7C6B35" w14:textId="77777777" w:rsidR="00B034A1" w:rsidRDefault="00B034A1">
      <w:pPr>
        <w:spacing w:line="200" w:lineRule="exact"/>
      </w:pPr>
    </w:p>
    <w:p w14:paraId="7C29CEF4" w14:textId="77777777" w:rsidR="00B034A1" w:rsidRDefault="00B034A1">
      <w:pPr>
        <w:spacing w:line="200" w:lineRule="exact"/>
      </w:pPr>
    </w:p>
    <w:p w14:paraId="6AF56CD6" w14:textId="77777777" w:rsidR="00B034A1" w:rsidRDefault="00B034A1">
      <w:pPr>
        <w:spacing w:line="200" w:lineRule="exact"/>
      </w:pPr>
    </w:p>
    <w:p w14:paraId="645D33DE" w14:textId="77777777" w:rsidR="00B034A1" w:rsidRDefault="00B034A1">
      <w:pPr>
        <w:spacing w:line="200" w:lineRule="exact"/>
      </w:pPr>
    </w:p>
    <w:p w14:paraId="669BBBAA" w14:textId="77777777" w:rsidR="00B034A1" w:rsidRDefault="00B034A1">
      <w:pPr>
        <w:spacing w:line="200" w:lineRule="exact"/>
      </w:pPr>
    </w:p>
    <w:p w14:paraId="7F7B57CC" w14:textId="77777777" w:rsidR="00B034A1" w:rsidRDefault="00B034A1">
      <w:pPr>
        <w:spacing w:line="200" w:lineRule="exact"/>
      </w:pPr>
    </w:p>
    <w:p w14:paraId="39E434A8" w14:textId="77777777" w:rsidR="00B034A1" w:rsidRDefault="00687001">
      <w:pPr>
        <w:spacing w:before="183" w:after="10" w:line="271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If you open the Case101 subfolder, you will see several additional subfolders all designed to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7"/>
          <w:sz w:val="24"/>
          <w:szCs w:val="24"/>
        </w:rPr>
        <w:t>help organize and manage your investigation.  Feel free to reorganize and rename the folders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2C4DB24" w14:textId="77777777" w:rsidR="00B034A1" w:rsidRDefault="00687001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as you see fit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51799D7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682" w:bottom="0" w:left="1584" w:header="720" w:footer="720" w:gutter="0"/>
          <w:cols w:space="720"/>
        </w:sectPr>
      </w:pPr>
    </w:p>
    <w:p w14:paraId="0575BBEE" w14:textId="77777777" w:rsidR="00B034A1" w:rsidRDefault="00B034A1">
      <w:pPr>
        <w:spacing w:line="200" w:lineRule="exact"/>
      </w:pPr>
    </w:p>
    <w:p w14:paraId="10B75661" w14:textId="77777777" w:rsidR="00B034A1" w:rsidRDefault="00B034A1">
      <w:pPr>
        <w:spacing w:line="200" w:lineRule="exact"/>
      </w:pPr>
    </w:p>
    <w:p w14:paraId="64799490" w14:textId="77777777" w:rsidR="00B034A1" w:rsidRDefault="00B034A1">
      <w:pPr>
        <w:spacing w:line="200" w:lineRule="exact"/>
      </w:pPr>
    </w:p>
    <w:p w14:paraId="27454389" w14:textId="77777777" w:rsidR="00B034A1" w:rsidRDefault="00B034A1">
      <w:pPr>
        <w:spacing w:line="200" w:lineRule="exact"/>
      </w:pPr>
    </w:p>
    <w:p w14:paraId="273CB5D7" w14:textId="77777777" w:rsidR="00B034A1" w:rsidRDefault="00B034A1">
      <w:pPr>
        <w:spacing w:line="200" w:lineRule="exact"/>
      </w:pPr>
    </w:p>
    <w:p w14:paraId="5F18AF21" w14:textId="77777777" w:rsidR="00B034A1" w:rsidRDefault="00B034A1">
      <w:pPr>
        <w:spacing w:line="200" w:lineRule="exact"/>
      </w:pPr>
    </w:p>
    <w:p w14:paraId="51035D67" w14:textId="77777777" w:rsidR="00B034A1" w:rsidRDefault="00B034A1">
      <w:pPr>
        <w:spacing w:line="200" w:lineRule="exact"/>
      </w:pPr>
    </w:p>
    <w:p w14:paraId="09231F26" w14:textId="77777777" w:rsidR="00B034A1" w:rsidRDefault="00B034A1">
      <w:pPr>
        <w:spacing w:line="200" w:lineRule="exact"/>
      </w:pPr>
    </w:p>
    <w:p w14:paraId="236EA968" w14:textId="77777777" w:rsidR="00B034A1" w:rsidRDefault="00B034A1">
      <w:pPr>
        <w:spacing w:line="200" w:lineRule="exact"/>
      </w:pPr>
    </w:p>
    <w:p w14:paraId="6765C1E3" w14:textId="77777777" w:rsidR="00B034A1" w:rsidRDefault="00B034A1">
      <w:pPr>
        <w:spacing w:line="200" w:lineRule="exact"/>
      </w:pPr>
    </w:p>
    <w:p w14:paraId="45CC09C4" w14:textId="77777777" w:rsidR="00B034A1" w:rsidRDefault="00B034A1">
      <w:pPr>
        <w:spacing w:line="200" w:lineRule="exact"/>
      </w:pPr>
    </w:p>
    <w:p w14:paraId="3F9F780C" w14:textId="77777777" w:rsidR="00B034A1" w:rsidRDefault="00B034A1">
      <w:pPr>
        <w:spacing w:line="200" w:lineRule="exact"/>
      </w:pPr>
    </w:p>
    <w:p w14:paraId="63CD4803" w14:textId="77777777" w:rsidR="00B034A1" w:rsidRDefault="00B034A1">
      <w:pPr>
        <w:spacing w:line="200" w:lineRule="exact"/>
      </w:pPr>
    </w:p>
    <w:p w14:paraId="55508B42" w14:textId="77777777" w:rsidR="00B034A1" w:rsidRDefault="00B034A1">
      <w:pPr>
        <w:spacing w:line="200" w:lineRule="exact"/>
      </w:pPr>
    </w:p>
    <w:p w14:paraId="0DFB3999" w14:textId="77777777" w:rsidR="00B034A1" w:rsidRDefault="00B034A1">
      <w:pPr>
        <w:spacing w:line="200" w:lineRule="exact"/>
      </w:pPr>
    </w:p>
    <w:p w14:paraId="79DD5528" w14:textId="77777777" w:rsidR="00B034A1" w:rsidRDefault="00B034A1">
      <w:pPr>
        <w:spacing w:line="200" w:lineRule="exact"/>
      </w:pPr>
    </w:p>
    <w:p w14:paraId="3B18D0AC" w14:textId="77777777" w:rsidR="00B034A1" w:rsidRDefault="00687001">
      <w:pPr>
        <w:spacing w:before="166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2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420A3B1D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1D8A9F34" w14:textId="77777777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A0A554C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2977226C" w14:textId="290B315B" w:rsidR="00B034A1" w:rsidRDefault="0057490A">
      <w:pPr>
        <w:spacing w:after="10" w:line="272" w:lineRule="exact"/>
        <w:ind w:right="-567"/>
      </w:pPr>
      <w:r>
        <w:rPr>
          <w:noProof/>
        </w:rPr>
        <w:lastRenderedPageBreak/>
        <w:drawing>
          <wp:anchor distT="0" distB="0" distL="114300" distR="114300" simplePos="0" relativeHeight="251651584" behindDoc="1" locked="0" layoutInCell="1" allowOverlap="1" wp14:anchorId="6EB3DCBD" wp14:editId="7A8A5C7D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21" name="Picture 2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2608" behindDoc="1" locked="0" layoutInCell="1" allowOverlap="1" wp14:anchorId="0528331A" wp14:editId="2E718CE1">
            <wp:simplePos x="0" y="0"/>
            <wp:positionH relativeFrom="page">
              <wp:posOffset>1005840</wp:posOffset>
            </wp:positionH>
            <wp:positionV relativeFrom="page">
              <wp:posOffset>2320925</wp:posOffset>
            </wp:positionV>
            <wp:extent cx="4612640" cy="3038475"/>
            <wp:effectExtent l="0" t="0" r="0" b="0"/>
            <wp:wrapNone/>
            <wp:docPr id="20" name="Picture 2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 preferRelativeResize="0">
                      <a:picLocks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64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3632" behindDoc="1" locked="0" layoutInCell="1" allowOverlap="1" wp14:anchorId="723D2A69" wp14:editId="63CE3C26">
            <wp:simplePos x="0" y="0"/>
            <wp:positionH relativeFrom="page">
              <wp:posOffset>1005840</wp:posOffset>
            </wp:positionH>
            <wp:positionV relativeFrom="page">
              <wp:posOffset>5894705</wp:posOffset>
            </wp:positionV>
            <wp:extent cx="4530725" cy="2668905"/>
            <wp:effectExtent l="0" t="0" r="0" b="0"/>
            <wp:wrapNone/>
            <wp:docPr id="19" name="Picture 1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 preferRelativeResize="0">
                      <a:picLocks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2668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8"/>
          <w:sz w:val="24"/>
          <w:szCs w:val="24"/>
        </w:rPr>
        <w:t>From our terminal, we have several search criteria to search with. In this example, we will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accept the default to search for a username. Click OK to accept the default. You are free to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search for any username you wish to use. In this example, I will conduct a media search using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A704C98" w14:textId="77777777" w:rsidR="00B034A1" w:rsidRDefault="00687001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my username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1374860" w14:textId="77777777" w:rsidR="00B034A1" w:rsidRDefault="00B034A1">
      <w:pPr>
        <w:spacing w:line="20" w:lineRule="exact"/>
        <w:sectPr w:rsidR="00B034A1">
          <w:pgSz w:w="12240" w:h="15840"/>
          <w:pgMar w:top="2265" w:right="1572" w:bottom="0" w:left="1584" w:header="720" w:footer="720" w:gutter="0"/>
          <w:cols w:space="720"/>
        </w:sectPr>
      </w:pPr>
    </w:p>
    <w:p w14:paraId="60E04697" w14:textId="77777777" w:rsidR="00B034A1" w:rsidRDefault="00B034A1">
      <w:pPr>
        <w:spacing w:line="200" w:lineRule="exact"/>
      </w:pPr>
    </w:p>
    <w:p w14:paraId="17010625" w14:textId="77777777" w:rsidR="00B034A1" w:rsidRDefault="00B034A1">
      <w:pPr>
        <w:spacing w:line="200" w:lineRule="exact"/>
      </w:pPr>
    </w:p>
    <w:p w14:paraId="1D557383" w14:textId="77777777" w:rsidR="00B034A1" w:rsidRDefault="00B034A1">
      <w:pPr>
        <w:spacing w:line="200" w:lineRule="exact"/>
      </w:pPr>
    </w:p>
    <w:p w14:paraId="723D39A9" w14:textId="77777777" w:rsidR="00B034A1" w:rsidRDefault="00B034A1">
      <w:pPr>
        <w:spacing w:line="200" w:lineRule="exact"/>
      </w:pPr>
    </w:p>
    <w:p w14:paraId="31D9F6C4" w14:textId="77777777" w:rsidR="00B034A1" w:rsidRDefault="00B034A1">
      <w:pPr>
        <w:spacing w:line="200" w:lineRule="exact"/>
      </w:pPr>
    </w:p>
    <w:p w14:paraId="11DC861D" w14:textId="77777777" w:rsidR="00B034A1" w:rsidRDefault="00B034A1">
      <w:pPr>
        <w:spacing w:line="200" w:lineRule="exact"/>
      </w:pPr>
    </w:p>
    <w:p w14:paraId="5411AFE5" w14:textId="77777777" w:rsidR="00B034A1" w:rsidRDefault="00B034A1">
      <w:pPr>
        <w:spacing w:line="200" w:lineRule="exact"/>
      </w:pPr>
    </w:p>
    <w:p w14:paraId="4595C838" w14:textId="77777777" w:rsidR="00B034A1" w:rsidRDefault="00B034A1">
      <w:pPr>
        <w:spacing w:line="200" w:lineRule="exact"/>
      </w:pPr>
    </w:p>
    <w:p w14:paraId="1E2EF8FE" w14:textId="77777777" w:rsidR="00B034A1" w:rsidRDefault="00B034A1">
      <w:pPr>
        <w:spacing w:line="200" w:lineRule="exact"/>
      </w:pPr>
    </w:p>
    <w:p w14:paraId="0B12EA4A" w14:textId="77777777" w:rsidR="00B034A1" w:rsidRDefault="00B034A1">
      <w:pPr>
        <w:spacing w:line="200" w:lineRule="exact"/>
      </w:pPr>
    </w:p>
    <w:p w14:paraId="6FB2CD54" w14:textId="77777777" w:rsidR="00B034A1" w:rsidRDefault="00B034A1">
      <w:pPr>
        <w:spacing w:line="200" w:lineRule="exact"/>
      </w:pPr>
    </w:p>
    <w:p w14:paraId="397C156A" w14:textId="77777777" w:rsidR="00B034A1" w:rsidRDefault="00B034A1">
      <w:pPr>
        <w:spacing w:line="200" w:lineRule="exact"/>
      </w:pPr>
    </w:p>
    <w:p w14:paraId="684E4DC2" w14:textId="77777777" w:rsidR="00B034A1" w:rsidRDefault="00B034A1">
      <w:pPr>
        <w:spacing w:line="200" w:lineRule="exact"/>
      </w:pPr>
    </w:p>
    <w:p w14:paraId="1F0A0BE8" w14:textId="77777777" w:rsidR="00B034A1" w:rsidRDefault="00B034A1">
      <w:pPr>
        <w:spacing w:line="200" w:lineRule="exact"/>
      </w:pPr>
    </w:p>
    <w:p w14:paraId="5F77837E" w14:textId="77777777" w:rsidR="00B034A1" w:rsidRDefault="00B034A1">
      <w:pPr>
        <w:spacing w:line="200" w:lineRule="exact"/>
      </w:pPr>
    </w:p>
    <w:p w14:paraId="06FC6C2B" w14:textId="77777777" w:rsidR="00B034A1" w:rsidRDefault="00B034A1">
      <w:pPr>
        <w:spacing w:line="200" w:lineRule="exact"/>
      </w:pPr>
    </w:p>
    <w:p w14:paraId="1CCE569C" w14:textId="77777777" w:rsidR="00B034A1" w:rsidRDefault="00B034A1">
      <w:pPr>
        <w:spacing w:line="200" w:lineRule="exact"/>
      </w:pPr>
    </w:p>
    <w:p w14:paraId="32DD5FDC" w14:textId="77777777" w:rsidR="00B034A1" w:rsidRDefault="00B034A1">
      <w:pPr>
        <w:spacing w:line="200" w:lineRule="exact"/>
      </w:pPr>
    </w:p>
    <w:p w14:paraId="71B355CF" w14:textId="77777777" w:rsidR="00B034A1" w:rsidRDefault="00B034A1">
      <w:pPr>
        <w:spacing w:line="200" w:lineRule="exact"/>
      </w:pPr>
    </w:p>
    <w:p w14:paraId="07EFCCB4" w14:textId="77777777" w:rsidR="00B034A1" w:rsidRDefault="00B034A1">
      <w:pPr>
        <w:spacing w:line="200" w:lineRule="exact"/>
      </w:pPr>
    </w:p>
    <w:p w14:paraId="158CDB74" w14:textId="77777777" w:rsidR="00B034A1" w:rsidRDefault="00B034A1">
      <w:pPr>
        <w:spacing w:line="200" w:lineRule="exact"/>
      </w:pPr>
    </w:p>
    <w:p w14:paraId="57CB9E3F" w14:textId="77777777" w:rsidR="00B034A1" w:rsidRDefault="00B034A1">
      <w:pPr>
        <w:spacing w:line="200" w:lineRule="exact"/>
      </w:pPr>
    </w:p>
    <w:p w14:paraId="3982BE10" w14:textId="77777777" w:rsidR="00B034A1" w:rsidRDefault="00B034A1">
      <w:pPr>
        <w:spacing w:line="200" w:lineRule="exact"/>
      </w:pPr>
    </w:p>
    <w:p w14:paraId="67C24A38" w14:textId="77777777" w:rsidR="00B034A1" w:rsidRDefault="00B034A1">
      <w:pPr>
        <w:spacing w:line="200" w:lineRule="exact"/>
      </w:pPr>
    </w:p>
    <w:p w14:paraId="23A64174" w14:textId="77777777" w:rsidR="00B034A1" w:rsidRDefault="00B034A1">
      <w:pPr>
        <w:spacing w:line="200" w:lineRule="exact"/>
      </w:pPr>
    </w:p>
    <w:p w14:paraId="3C29C353" w14:textId="77777777" w:rsidR="00B034A1" w:rsidRDefault="00B034A1">
      <w:pPr>
        <w:spacing w:line="200" w:lineRule="exact"/>
      </w:pPr>
    </w:p>
    <w:p w14:paraId="29372C3B" w14:textId="77777777" w:rsidR="00B034A1" w:rsidRDefault="00687001">
      <w:pPr>
        <w:spacing w:before="164" w:line="265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On the next screen, type in the username you wish to search for. Click OK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4A8AE8C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324" w:bottom="0" w:left="1584" w:header="720" w:footer="720" w:gutter="0"/>
          <w:cols w:space="720"/>
        </w:sectPr>
      </w:pPr>
    </w:p>
    <w:p w14:paraId="163D05E8" w14:textId="77777777" w:rsidR="00B034A1" w:rsidRDefault="00B034A1">
      <w:pPr>
        <w:spacing w:line="200" w:lineRule="exact"/>
      </w:pPr>
    </w:p>
    <w:p w14:paraId="3E184EFA" w14:textId="77777777" w:rsidR="00B034A1" w:rsidRDefault="00B034A1">
      <w:pPr>
        <w:spacing w:line="200" w:lineRule="exact"/>
      </w:pPr>
    </w:p>
    <w:p w14:paraId="459AA16A" w14:textId="77777777" w:rsidR="00B034A1" w:rsidRDefault="00B034A1">
      <w:pPr>
        <w:spacing w:line="200" w:lineRule="exact"/>
      </w:pPr>
    </w:p>
    <w:p w14:paraId="582F3C1E" w14:textId="77777777" w:rsidR="00B034A1" w:rsidRDefault="00B034A1">
      <w:pPr>
        <w:spacing w:line="200" w:lineRule="exact"/>
      </w:pPr>
    </w:p>
    <w:p w14:paraId="27223838" w14:textId="77777777" w:rsidR="00B034A1" w:rsidRDefault="00B034A1">
      <w:pPr>
        <w:spacing w:line="200" w:lineRule="exact"/>
      </w:pPr>
    </w:p>
    <w:p w14:paraId="66D396B5" w14:textId="77777777" w:rsidR="00B034A1" w:rsidRDefault="00B034A1">
      <w:pPr>
        <w:spacing w:line="200" w:lineRule="exact"/>
      </w:pPr>
    </w:p>
    <w:p w14:paraId="5E4979D7" w14:textId="77777777" w:rsidR="00B034A1" w:rsidRDefault="00B034A1">
      <w:pPr>
        <w:spacing w:line="200" w:lineRule="exact"/>
      </w:pPr>
    </w:p>
    <w:p w14:paraId="43D41003" w14:textId="77777777" w:rsidR="00B034A1" w:rsidRDefault="00B034A1">
      <w:pPr>
        <w:spacing w:line="200" w:lineRule="exact"/>
      </w:pPr>
    </w:p>
    <w:p w14:paraId="397713F0" w14:textId="77777777" w:rsidR="00B034A1" w:rsidRDefault="00B034A1">
      <w:pPr>
        <w:spacing w:line="200" w:lineRule="exact"/>
      </w:pPr>
    </w:p>
    <w:p w14:paraId="2844B7A7" w14:textId="77777777" w:rsidR="00B034A1" w:rsidRDefault="00B034A1">
      <w:pPr>
        <w:spacing w:line="200" w:lineRule="exact"/>
      </w:pPr>
    </w:p>
    <w:p w14:paraId="6F4656DC" w14:textId="77777777" w:rsidR="00B034A1" w:rsidRDefault="00B034A1">
      <w:pPr>
        <w:spacing w:line="200" w:lineRule="exact"/>
      </w:pPr>
    </w:p>
    <w:p w14:paraId="787F23EA" w14:textId="77777777" w:rsidR="00B034A1" w:rsidRDefault="00B034A1">
      <w:pPr>
        <w:spacing w:line="200" w:lineRule="exact"/>
      </w:pPr>
    </w:p>
    <w:p w14:paraId="4091BAB9" w14:textId="77777777" w:rsidR="00B034A1" w:rsidRDefault="00B034A1">
      <w:pPr>
        <w:spacing w:line="200" w:lineRule="exact"/>
      </w:pPr>
    </w:p>
    <w:p w14:paraId="31B528A5" w14:textId="77777777" w:rsidR="00B034A1" w:rsidRDefault="00B034A1">
      <w:pPr>
        <w:spacing w:line="200" w:lineRule="exact"/>
      </w:pPr>
    </w:p>
    <w:p w14:paraId="0DE508D4" w14:textId="77777777" w:rsidR="00B034A1" w:rsidRDefault="00B034A1">
      <w:pPr>
        <w:spacing w:line="200" w:lineRule="exact"/>
      </w:pPr>
    </w:p>
    <w:p w14:paraId="26905A0D" w14:textId="77777777" w:rsidR="00B034A1" w:rsidRDefault="00B034A1">
      <w:pPr>
        <w:spacing w:line="200" w:lineRule="exact"/>
      </w:pPr>
    </w:p>
    <w:p w14:paraId="0ADB5E92" w14:textId="77777777" w:rsidR="00B034A1" w:rsidRDefault="00B034A1">
      <w:pPr>
        <w:spacing w:line="200" w:lineRule="exact"/>
      </w:pPr>
    </w:p>
    <w:p w14:paraId="1CC7C335" w14:textId="77777777" w:rsidR="00B034A1" w:rsidRDefault="00B034A1">
      <w:pPr>
        <w:spacing w:line="200" w:lineRule="exact"/>
      </w:pPr>
    </w:p>
    <w:p w14:paraId="36989CA0" w14:textId="77777777" w:rsidR="00B034A1" w:rsidRDefault="00B034A1">
      <w:pPr>
        <w:spacing w:line="200" w:lineRule="exact"/>
      </w:pPr>
    </w:p>
    <w:p w14:paraId="17BD6DD6" w14:textId="77777777" w:rsidR="00B034A1" w:rsidRDefault="00B034A1">
      <w:pPr>
        <w:spacing w:line="200" w:lineRule="exact"/>
      </w:pPr>
    </w:p>
    <w:p w14:paraId="592B57B3" w14:textId="77777777" w:rsidR="00B034A1" w:rsidRDefault="00B034A1">
      <w:pPr>
        <w:spacing w:line="200" w:lineRule="exact"/>
      </w:pPr>
    </w:p>
    <w:p w14:paraId="6ED04744" w14:textId="77777777" w:rsidR="00B034A1" w:rsidRDefault="00B034A1">
      <w:pPr>
        <w:spacing w:line="200" w:lineRule="exact"/>
      </w:pPr>
    </w:p>
    <w:p w14:paraId="474AE25B" w14:textId="77777777" w:rsidR="00B034A1" w:rsidRDefault="00B034A1">
      <w:pPr>
        <w:spacing w:line="200" w:lineRule="exact"/>
      </w:pPr>
    </w:p>
    <w:p w14:paraId="1EDA9135" w14:textId="77777777" w:rsidR="00B034A1" w:rsidRDefault="00687001">
      <w:pPr>
        <w:spacing w:before="166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The search begins! Your results will vary. As you can see, I live a very social media-free life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201510E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57" w:bottom="0" w:left="1584" w:header="720" w:footer="720" w:gutter="0"/>
          <w:cols w:space="720"/>
        </w:sectPr>
      </w:pPr>
    </w:p>
    <w:p w14:paraId="478F65C5" w14:textId="77777777" w:rsidR="00B034A1" w:rsidRDefault="00B034A1">
      <w:pPr>
        <w:spacing w:line="200" w:lineRule="exact"/>
      </w:pPr>
    </w:p>
    <w:p w14:paraId="63400EAE" w14:textId="77777777" w:rsidR="00B034A1" w:rsidRDefault="00687001">
      <w:pPr>
        <w:spacing w:before="65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3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2B801A6E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6C82B30B" w14:textId="77777777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D1B98F7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56C83231" w14:textId="77082385" w:rsidR="00B034A1" w:rsidRDefault="0057490A">
      <w:pPr>
        <w:spacing w:line="270" w:lineRule="exact"/>
        <w:ind w:right="-567"/>
      </w:pPr>
      <w:r>
        <w:rPr>
          <w:noProof/>
        </w:rPr>
        <w:lastRenderedPageBreak/>
        <w:drawing>
          <wp:anchor distT="0" distB="0" distL="114300" distR="114300" simplePos="0" relativeHeight="251654656" behindDoc="1" locked="0" layoutInCell="1" allowOverlap="1" wp14:anchorId="2F90E04D" wp14:editId="582AA4FB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18" name="Picture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1" locked="0" layoutInCell="1" allowOverlap="1" wp14:anchorId="63F9C203" wp14:editId="26A6198A">
            <wp:simplePos x="0" y="0"/>
            <wp:positionH relativeFrom="page">
              <wp:posOffset>1005840</wp:posOffset>
            </wp:positionH>
            <wp:positionV relativeFrom="page">
              <wp:posOffset>1619885</wp:posOffset>
            </wp:positionV>
            <wp:extent cx="4390390" cy="3556635"/>
            <wp:effectExtent l="0" t="0" r="0" b="0"/>
            <wp:wrapNone/>
            <wp:docPr id="17" name="Picture 1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 preferRelativeResize="0">
                      <a:picLocks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0390" cy="3556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6704" behindDoc="1" locked="0" layoutInCell="1" allowOverlap="1" wp14:anchorId="7F94D756" wp14:editId="3780AC9F">
            <wp:simplePos x="0" y="0"/>
            <wp:positionH relativeFrom="page">
              <wp:posOffset>1005840</wp:posOffset>
            </wp:positionH>
            <wp:positionV relativeFrom="page">
              <wp:posOffset>6584315</wp:posOffset>
            </wp:positionV>
            <wp:extent cx="2143125" cy="2238375"/>
            <wp:effectExtent l="0" t="0" r="0" b="0"/>
            <wp:wrapNone/>
            <wp:docPr id="16" name="Picture 1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 preferRelativeResize="0">
                      <a:picLocks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6"/>
          <w:sz w:val="24"/>
          <w:szCs w:val="24"/>
        </w:rPr>
        <w:t>Once the search completes, a browser will open, loading a large number of tabs. These search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results are what you can use to verify or not the information as being accurate. 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93A6262" w14:textId="77777777" w:rsidR="00B034A1" w:rsidRDefault="00B034A1">
      <w:pPr>
        <w:spacing w:line="20" w:lineRule="exact"/>
        <w:sectPr w:rsidR="00B034A1">
          <w:pgSz w:w="12240" w:h="15840"/>
          <w:pgMar w:top="8427" w:right="1594" w:bottom="0" w:left="1584" w:header="720" w:footer="720" w:gutter="0"/>
          <w:cols w:space="720"/>
        </w:sectPr>
      </w:pPr>
    </w:p>
    <w:p w14:paraId="2FDD289D" w14:textId="77777777" w:rsidR="00B034A1" w:rsidRDefault="00B034A1">
      <w:pPr>
        <w:spacing w:line="200" w:lineRule="exact"/>
      </w:pPr>
    </w:p>
    <w:p w14:paraId="526BCECC" w14:textId="77777777" w:rsidR="00B034A1" w:rsidRDefault="00687001">
      <w:pPr>
        <w:spacing w:before="86" w:after="10" w:line="270" w:lineRule="exact"/>
        <w:ind w:right="-567"/>
      </w:pPr>
      <w:r>
        <w:rPr>
          <w:rFonts w:ascii="Arial" w:eastAsia="Arial" w:hAnsi="Arial" w:cs="Arial"/>
          <w:color w:val="000000"/>
          <w:w w:val="88"/>
          <w:sz w:val="24"/>
          <w:szCs w:val="24"/>
        </w:rPr>
        <w:t>You Can have all the positive hits loaded into a browser, after which you can save the results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8"/>
          <w:sz w:val="24"/>
          <w:szCs w:val="24"/>
        </w:rPr>
        <w:t>as a text file to a  subfolder inside your Case101folder.  Over to the right of the taskbar is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CE9580E" w14:textId="77777777" w:rsidR="00B034A1" w:rsidRDefault="00687001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save button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EE3D2CC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658" w:bottom="0" w:left="1584" w:header="720" w:footer="720" w:gutter="0"/>
          <w:cols w:space="720"/>
        </w:sectPr>
      </w:pPr>
    </w:p>
    <w:p w14:paraId="351AC16A" w14:textId="77777777" w:rsidR="00B034A1" w:rsidRDefault="00B034A1">
      <w:pPr>
        <w:spacing w:line="200" w:lineRule="exact"/>
      </w:pPr>
    </w:p>
    <w:p w14:paraId="5E7AC929" w14:textId="77777777" w:rsidR="00B034A1" w:rsidRDefault="00B034A1">
      <w:pPr>
        <w:spacing w:line="200" w:lineRule="exact"/>
      </w:pPr>
    </w:p>
    <w:p w14:paraId="278418F1" w14:textId="77777777" w:rsidR="00B034A1" w:rsidRDefault="00B034A1">
      <w:pPr>
        <w:spacing w:line="200" w:lineRule="exact"/>
      </w:pPr>
    </w:p>
    <w:p w14:paraId="11BD905F" w14:textId="77777777" w:rsidR="00B034A1" w:rsidRDefault="00B034A1">
      <w:pPr>
        <w:spacing w:line="200" w:lineRule="exact"/>
      </w:pPr>
    </w:p>
    <w:p w14:paraId="3058568B" w14:textId="77777777" w:rsidR="00B034A1" w:rsidRDefault="00B034A1">
      <w:pPr>
        <w:spacing w:line="200" w:lineRule="exact"/>
      </w:pPr>
    </w:p>
    <w:p w14:paraId="47FCD7A8" w14:textId="77777777" w:rsidR="00B034A1" w:rsidRDefault="00B034A1">
      <w:pPr>
        <w:spacing w:line="200" w:lineRule="exact"/>
      </w:pPr>
    </w:p>
    <w:p w14:paraId="49EA149C" w14:textId="77777777" w:rsidR="00B034A1" w:rsidRDefault="00B034A1">
      <w:pPr>
        <w:spacing w:line="200" w:lineRule="exact"/>
      </w:pPr>
    </w:p>
    <w:p w14:paraId="34257093" w14:textId="77777777" w:rsidR="00B034A1" w:rsidRDefault="00B034A1">
      <w:pPr>
        <w:spacing w:line="200" w:lineRule="exact"/>
      </w:pPr>
    </w:p>
    <w:p w14:paraId="1B5C9152" w14:textId="77777777" w:rsidR="00B034A1" w:rsidRDefault="00B034A1">
      <w:pPr>
        <w:spacing w:line="200" w:lineRule="exact"/>
      </w:pPr>
    </w:p>
    <w:p w14:paraId="493FA911" w14:textId="77777777" w:rsidR="00B034A1" w:rsidRDefault="00B034A1">
      <w:pPr>
        <w:spacing w:line="200" w:lineRule="exact"/>
      </w:pPr>
    </w:p>
    <w:p w14:paraId="2A45C672" w14:textId="77777777" w:rsidR="00B034A1" w:rsidRDefault="00B034A1">
      <w:pPr>
        <w:spacing w:line="200" w:lineRule="exact"/>
      </w:pPr>
    </w:p>
    <w:p w14:paraId="51DAD203" w14:textId="77777777" w:rsidR="00B034A1" w:rsidRDefault="00B034A1">
      <w:pPr>
        <w:spacing w:line="200" w:lineRule="exact"/>
      </w:pPr>
    </w:p>
    <w:p w14:paraId="52B7ABAF" w14:textId="77777777" w:rsidR="00B034A1" w:rsidRDefault="00B034A1">
      <w:pPr>
        <w:spacing w:line="200" w:lineRule="exact"/>
      </w:pPr>
    </w:p>
    <w:p w14:paraId="6B42364F" w14:textId="77777777" w:rsidR="00B034A1" w:rsidRDefault="00B034A1">
      <w:pPr>
        <w:spacing w:line="200" w:lineRule="exact"/>
      </w:pPr>
    </w:p>
    <w:p w14:paraId="662A5774" w14:textId="77777777" w:rsidR="00B034A1" w:rsidRDefault="00B034A1">
      <w:pPr>
        <w:spacing w:line="200" w:lineRule="exact"/>
      </w:pPr>
    </w:p>
    <w:p w14:paraId="0169E692" w14:textId="77777777" w:rsidR="00B034A1" w:rsidRDefault="00B034A1">
      <w:pPr>
        <w:spacing w:line="200" w:lineRule="exact"/>
      </w:pPr>
    </w:p>
    <w:p w14:paraId="56BF11F4" w14:textId="77777777" w:rsidR="00B034A1" w:rsidRDefault="00B034A1">
      <w:pPr>
        <w:spacing w:line="200" w:lineRule="exact"/>
      </w:pPr>
    </w:p>
    <w:p w14:paraId="7B20B034" w14:textId="77777777" w:rsidR="00B034A1" w:rsidRDefault="00B034A1">
      <w:pPr>
        <w:spacing w:line="200" w:lineRule="exact"/>
      </w:pPr>
    </w:p>
    <w:p w14:paraId="3014BC25" w14:textId="77777777" w:rsidR="00B034A1" w:rsidRDefault="00B034A1">
      <w:pPr>
        <w:spacing w:line="200" w:lineRule="exact"/>
      </w:pPr>
    </w:p>
    <w:p w14:paraId="268297A8" w14:textId="77777777" w:rsidR="00B034A1" w:rsidRDefault="00B034A1">
      <w:pPr>
        <w:spacing w:line="200" w:lineRule="exact"/>
      </w:pPr>
    </w:p>
    <w:p w14:paraId="7B00D50E" w14:textId="77777777" w:rsidR="00B034A1" w:rsidRDefault="00B034A1">
      <w:pPr>
        <w:spacing w:line="200" w:lineRule="exact"/>
      </w:pPr>
    </w:p>
    <w:p w14:paraId="69FA6FCC" w14:textId="77777777" w:rsidR="00B034A1" w:rsidRDefault="00687001">
      <w:pPr>
        <w:spacing w:before="12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4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479FCCBC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587E2A27" w14:textId="77777777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B23FC8C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2E9C73A8" w14:textId="37251131" w:rsidR="00B034A1" w:rsidRDefault="0057490A">
      <w:pPr>
        <w:spacing w:line="322" w:lineRule="exact"/>
        <w:ind w:right="-567"/>
      </w:pPr>
      <w:r>
        <w:rPr>
          <w:noProof/>
        </w:rPr>
        <w:lastRenderedPageBreak/>
        <w:drawing>
          <wp:anchor distT="0" distB="0" distL="114300" distR="114300" simplePos="0" relativeHeight="251657728" behindDoc="1" locked="0" layoutInCell="1" allowOverlap="1" wp14:anchorId="0C15EDD0" wp14:editId="6B4452B0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15" name="Picture 1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752" behindDoc="1" locked="0" layoutInCell="1" allowOverlap="1" wp14:anchorId="405109DF" wp14:editId="45735CBB">
            <wp:simplePos x="0" y="0"/>
            <wp:positionH relativeFrom="page">
              <wp:posOffset>1005840</wp:posOffset>
            </wp:positionH>
            <wp:positionV relativeFrom="page">
              <wp:posOffset>1970405</wp:posOffset>
            </wp:positionV>
            <wp:extent cx="5943600" cy="1699260"/>
            <wp:effectExtent l="0" t="0" r="0" b="0"/>
            <wp:wrapNone/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 preferRelativeResize="0">
                      <a:picLocks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1" locked="0" layoutInCell="1" allowOverlap="1" wp14:anchorId="7FF48A86" wp14:editId="63AF7D54">
            <wp:simplePos x="0" y="0"/>
            <wp:positionH relativeFrom="page">
              <wp:posOffset>1005840</wp:posOffset>
            </wp:positionH>
            <wp:positionV relativeFrom="page">
              <wp:posOffset>4020185</wp:posOffset>
            </wp:positionV>
            <wp:extent cx="4752975" cy="3525520"/>
            <wp:effectExtent l="0" t="0" r="0" b="0"/>
            <wp:wrapNone/>
            <wp:docPr id="1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 preferRelativeResize="0">
                      <a:picLocks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52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8"/>
          <w:sz w:val="24"/>
          <w:szCs w:val="24"/>
        </w:rPr>
        <w:t>Once you’re satisfied with the results, you can exit the social media app. 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30DC3FB" w14:textId="77777777" w:rsidR="00B034A1" w:rsidRDefault="00B034A1">
      <w:pPr>
        <w:spacing w:line="20" w:lineRule="exact"/>
        <w:sectPr w:rsidR="00B034A1">
          <w:pgSz w:w="12240" w:h="15840"/>
          <w:pgMar w:top="5734" w:right="3571" w:bottom="0" w:left="1584" w:header="720" w:footer="720" w:gutter="0"/>
          <w:cols w:space="720"/>
        </w:sectPr>
      </w:pPr>
    </w:p>
    <w:p w14:paraId="022446C2" w14:textId="77777777" w:rsidR="00B034A1" w:rsidRDefault="00B034A1">
      <w:pPr>
        <w:spacing w:line="200" w:lineRule="exact"/>
      </w:pPr>
    </w:p>
    <w:p w14:paraId="44BB3A65" w14:textId="77777777" w:rsidR="00B034A1" w:rsidRDefault="00B034A1">
      <w:pPr>
        <w:spacing w:line="200" w:lineRule="exact"/>
      </w:pPr>
    </w:p>
    <w:p w14:paraId="5DBC1E31" w14:textId="77777777" w:rsidR="00B034A1" w:rsidRDefault="00B034A1">
      <w:pPr>
        <w:spacing w:line="200" w:lineRule="exact"/>
      </w:pPr>
    </w:p>
    <w:p w14:paraId="14DF250E" w14:textId="77777777" w:rsidR="00B034A1" w:rsidRDefault="00B034A1">
      <w:pPr>
        <w:spacing w:line="200" w:lineRule="exact"/>
      </w:pPr>
    </w:p>
    <w:p w14:paraId="4F9D491A" w14:textId="77777777" w:rsidR="00B034A1" w:rsidRDefault="00B034A1">
      <w:pPr>
        <w:spacing w:line="200" w:lineRule="exact"/>
      </w:pPr>
    </w:p>
    <w:p w14:paraId="600A3B11" w14:textId="77777777" w:rsidR="00B034A1" w:rsidRDefault="00B034A1">
      <w:pPr>
        <w:spacing w:line="200" w:lineRule="exact"/>
      </w:pPr>
    </w:p>
    <w:p w14:paraId="0388E61A" w14:textId="77777777" w:rsidR="00B034A1" w:rsidRDefault="00B034A1">
      <w:pPr>
        <w:spacing w:line="200" w:lineRule="exact"/>
      </w:pPr>
    </w:p>
    <w:p w14:paraId="35F02EA4" w14:textId="77777777" w:rsidR="00B034A1" w:rsidRDefault="00B034A1">
      <w:pPr>
        <w:spacing w:line="200" w:lineRule="exact"/>
      </w:pPr>
    </w:p>
    <w:p w14:paraId="5A3A1016" w14:textId="77777777" w:rsidR="00B034A1" w:rsidRDefault="00B034A1">
      <w:pPr>
        <w:spacing w:line="200" w:lineRule="exact"/>
      </w:pPr>
    </w:p>
    <w:p w14:paraId="0087F2EA" w14:textId="77777777" w:rsidR="00B034A1" w:rsidRDefault="00B034A1">
      <w:pPr>
        <w:spacing w:line="200" w:lineRule="exact"/>
      </w:pPr>
    </w:p>
    <w:p w14:paraId="7A7EA317" w14:textId="77777777" w:rsidR="00B034A1" w:rsidRDefault="00B034A1">
      <w:pPr>
        <w:spacing w:line="200" w:lineRule="exact"/>
      </w:pPr>
    </w:p>
    <w:p w14:paraId="6743B060" w14:textId="77777777" w:rsidR="00B034A1" w:rsidRDefault="00B034A1">
      <w:pPr>
        <w:spacing w:line="200" w:lineRule="exact"/>
      </w:pPr>
    </w:p>
    <w:p w14:paraId="2AD24465" w14:textId="77777777" w:rsidR="00B034A1" w:rsidRDefault="00B034A1">
      <w:pPr>
        <w:spacing w:line="200" w:lineRule="exact"/>
      </w:pPr>
    </w:p>
    <w:p w14:paraId="5F969149" w14:textId="77777777" w:rsidR="00B034A1" w:rsidRDefault="00B034A1">
      <w:pPr>
        <w:spacing w:line="200" w:lineRule="exact"/>
      </w:pPr>
    </w:p>
    <w:p w14:paraId="2E507902" w14:textId="77777777" w:rsidR="00B034A1" w:rsidRDefault="00B034A1">
      <w:pPr>
        <w:spacing w:line="200" w:lineRule="exact"/>
      </w:pPr>
    </w:p>
    <w:p w14:paraId="603F133F" w14:textId="77777777" w:rsidR="00B034A1" w:rsidRDefault="00B034A1">
      <w:pPr>
        <w:spacing w:line="200" w:lineRule="exact"/>
      </w:pPr>
    </w:p>
    <w:p w14:paraId="6ED249B3" w14:textId="77777777" w:rsidR="00B034A1" w:rsidRDefault="00B034A1">
      <w:pPr>
        <w:spacing w:line="200" w:lineRule="exact"/>
      </w:pPr>
    </w:p>
    <w:p w14:paraId="146254DC" w14:textId="77777777" w:rsidR="00B034A1" w:rsidRDefault="00B034A1">
      <w:pPr>
        <w:spacing w:line="200" w:lineRule="exact"/>
      </w:pPr>
    </w:p>
    <w:p w14:paraId="1B5E4714" w14:textId="77777777" w:rsidR="00B034A1" w:rsidRDefault="00B034A1">
      <w:pPr>
        <w:spacing w:line="200" w:lineRule="exact"/>
      </w:pPr>
    </w:p>
    <w:p w14:paraId="0AD984DD" w14:textId="77777777" w:rsidR="00B034A1" w:rsidRDefault="00B034A1">
      <w:pPr>
        <w:spacing w:line="200" w:lineRule="exact"/>
      </w:pPr>
    </w:p>
    <w:p w14:paraId="55CAC769" w14:textId="77777777" w:rsidR="00B034A1" w:rsidRDefault="00B034A1">
      <w:pPr>
        <w:spacing w:line="200" w:lineRule="exact"/>
      </w:pPr>
    </w:p>
    <w:p w14:paraId="5F50D8AA" w14:textId="77777777" w:rsidR="00B034A1" w:rsidRDefault="00B034A1">
      <w:pPr>
        <w:spacing w:line="200" w:lineRule="exact"/>
      </w:pPr>
    </w:p>
    <w:p w14:paraId="3B94E393" w14:textId="77777777" w:rsidR="00B034A1" w:rsidRDefault="00B034A1">
      <w:pPr>
        <w:spacing w:line="200" w:lineRule="exact"/>
      </w:pPr>
    </w:p>
    <w:p w14:paraId="59EB54DE" w14:textId="77777777" w:rsidR="00B034A1" w:rsidRDefault="00B034A1">
      <w:pPr>
        <w:spacing w:line="200" w:lineRule="exact"/>
      </w:pPr>
    </w:p>
    <w:p w14:paraId="3423BA04" w14:textId="77777777" w:rsidR="00B034A1" w:rsidRDefault="00B034A1">
      <w:pPr>
        <w:spacing w:line="200" w:lineRule="exact"/>
      </w:pPr>
    </w:p>
    <w:p w14:paraId="59A3FE79" w14:textId="77777777" w:rsidR="00B034A1" w:rsidRDefault="00B034A1">
      <w:pPr>
        <w:spacing w:line="200" w:lineRule="exact"/>
      </w:pPr>
    </w:p>
    <w:p w14:paraId="03664BB1" w14:textId="77777777" w:rsidR="00B034A1" w:rsidRDefault="00B034A1">
      <w:pPr>
        <w:spacing w:line="200" w:lineRule="exact"/>
      </w:pPr>
    </w:p>
    <w:p w14:paraId="06726FB7" w14:textId="77777777" w:rsidR="00B034A1" w:rsidRDefault="00B034A1">
      <w:pPr>
        <w:spacing w:line="200" w:lineRule="exact"/>
      </w:pPr>
    </w:p>
    <w:p w14:paraId="6F346B9C" w14:textId="77777777" w:rsidR="00B034A1" w:rsidRDefault="00B034A1">
      <w:pPr>
        <w:spacing w:line="200" w:lineRule="exact"/>
      </w:pPr>
    </w:p>
    <w:p w14:paraId="49113F59" w14:textId="77777777" w:rsidR="00B034A1" w:rsidRDefault="00B034A1">
      <w:pPr>
        <w:spacing w:line="200" w:lineRule="exact"/>
      </w:pPr>
    </w:p>
    <w:p w14:paraId="35B826F4" w14:textId="77777777" w:rsidR="00B034A1" w:rsidRDefault="00687001">
      <w:pPr>
        <w:spacing w:before="94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93"/>
          <w:sz w:val="24"/>
          <w:szCs w:val="24"/>
        </w:rPr>
        <w:t>OSINT Using Little Brother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74BB2E83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7702" w:bottom="0" w:left="1584" w:header="720" w:footer="720" w:gutter="0"/>
          <w:cols w:space="720"/>
        </w:sectPr>
      </w:pPr>
    </w:p>
    <w:p w14:paraId="4BF4498E" w14:textId="77777777" w:rsidR="00B034A1" w:rsidRDefault="00B034A1">
      <w:pPr>
        <w:spacing w:line="200" w:lineRule="exact"/>
      </w:pPr>
    </w:p>
    <w:p w14:paraId="75B6B110" w14:textId="77777777" w:rsidR="00B034A1" w:rsidRDefault="00687001">
      <w:pPr>
        <w:spacing w:before="86" w:line="270" w:lineRule="exact"/>
        <w:ind w:right="-567"/>
      </w:pPr>
      <w:r>
        <w:rPr>
          <w:rFonts w:ascii="Arial" w:eastAsia="Arial" w:hAnsi="Arial" w:cs="Arial"/>
          <w:color w:val="000000"/>
          <w:w w:val="91"/>
          <w:sz w:val="24"/>
          <w:szCs w:val="24"/>
        </w:rPr>
        <w:t>In this next lab, we will search for an individual using the OSINT information collection tool,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95"/>
          <w:sz w:val="24"/>
          <w:szCs w:val="24"/>
        </w:rPr>
        <w:t>Little Brother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7CB3A2E7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97" w:bottom="0" w:left="1584" w:header="720" w:footer="720" w:gutter="0"/>
          <w:cols w:space="720"/>
        </w:sectPr>
      </w:pPr>
    </w:p>
    <w:p w14:paraId="127D6DEF" w14:textId="77777777" w:rsidR="00B034A1" w:rsidRDefault="00B034A1">
      <w:pPr>
        <w:spacing w:line="200" w:lineRule="exact"/>
      </w:pPr>
    </w:p>
    <w:p w14:paraId="70EF2098" w14:textId="77777777" w:rsidR="00B034A1" w:rsidRDefault="00B034A1">
      <w:pPr>
        <w:spacing w:line="200" w:lineRule="exact"/>
      </w:pPr>
    </w:p>
    <w:p w14:paraId="20C25EF5" w14:textId="77777777" w:rsidR="00B034A1" w:rsidRDefault="00B034A1">
      <w:pPr>
        <w:spacing w:line="200" w:lineRule="exact"/>
      </w:pPr>
    </w:p>
    <w:p w14:paraId="5BC19AAB" w14:textId="77777777" w:rsidR="00B034A1" w:rsidRDefault="00B034A1">
      <w:pPr>
        <w:spacing w:line="200" w:lineRule="exact"/>
      </w:pPr>
    </w:p>
    <w:p w14:paraId="2D577EC5" w14:textId="77777777" w:rsidR="00B034A1" w:rsidRDefault="00B034A1">
      <w:pPr>
        <w:spacing w:line="200" w:lineRule="exact"/>
      </w:pPr>
    </w:p>
    <w:p w14:paraId="10A70D95" w14:textId="77777777" w:rsidR="00B034A1" w:rsidRDefault="00687001">
      <w:pPr>
        <w:spacing w:before="40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5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73C0C193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44CF2A4D" w14:textId="1EDF37C9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A96963A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6E380A95" w14:textId="77777777" w:rsidR="007D365F" w:rsidRDefault="007D365F">
      <w:pPr>
        <w:spacing w:line="272" w:lineRule="exact"/>
        <w:ind w:right="-567"/>
        <w:rPr>
          <w:rFonts w:ascii="Arial" w:eastAsia="Arial" w:hAnsi="Arial" w:cs="Arial"/>
          <w:color w:val="000000"/>
          <w:w w:val="89"/>
          <w:sz w:val="24"/>
          <w:szCs w:val="24"/>
        </w:rPr>
      </w:pPr>
    </w:p>
    <w:p w14:paraId="5E0E0922" w14:textId="4ADE8B99" w:rsidR="00B034A1" w:rsidRDefault="0057490A">
      <w:pPr>
        <w:spacing w:line="272" w:lineRule="exact"/>
        <w:ind w:right="-56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37320B4" wp14:editId="7DD0B5E2">
                <wp:simplePos x="0" y="0"/>
                <wp:positionH relativeFrom="page">
                  <wp:posOffset>1005840</wp:posOffset>
                </wp:positionH>
                <wp:positionV relativeFrom="page">
                  <wp:posOffset>8668385</wp:posOffset>
                </wp:positionV>
                <wp:extent cx="1964690" cy="186690"/>
                <wp:effectExtent l="0" t="635" r="1270" b="3175"/>
                <wp:wrapNone/>
                <wp:docPr id="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4690" cy="186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1386AC" w14:textId="77777777" w:rsidR="00B034A1" w:rsidRDefault="00687001">
                            <w:pPr>
                              <w:spacing w:line="265" w:lineRule="exact"/>
                            </w:pPr>
                            <w:r>
                              <w:rPr>
                                <w:rFonts w:ascii="Arial" w:eastAsia="Arial" w:hAnsi="Arial" w:cs="Arial"/>
                                <w:color w:val="000000"/>
                                <w:w w:val="85"/>
                                <w:sz w:val="24"/>
                                <w:szCs w:val="24"/>
                              </w:rPr>
                              <w:t>available searches you choose. </w:t>
                            </w:r>
                            <w:r>
                              <w:rPr>
                                <w:rFonts w:ascii="Arial" w:eastAsia="Arial" w:hAnsi="Arial" w:cs="Arial"/>
                                <w:color w:val="000000"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7320B4" id="Text Box 12" o:spid="_x0000_s1027" type="#_x0000_t202" style="position:absolute;margin-left:79.2pt;margin-top:682.55pt;width:154.7pt;height:14.7pt;z-index:-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" filled="f" stroked="f">
                <v:stroke joinstyle="round"/>
                <v:textbox inset="0,0,0,0">
                  <w:txbxContent>
                    <w:p w14:paraId="7F1386AC" w14:textId="77777777" w:rsidR="00B034A1" w:rsidRDefault="00687001">
                      <w:pPr>
                        <w:spacing w:line="265" w:lineRule="exact"/>
                      </w:pPr>
                      <w:r>
                        <w:rPr>
                          <w:rFonts w:ascii="Arial" w:eastAsia="Arial" w:hAnsi="Arial" w:cs="Arial"/>
                          <w:color w:val="000000"/>
                          <w:w w:val="85"/>
                          <w:sz w:val="24"/>
                          <w:szCs w:val="24"/>
                        </w:rPr>
                        <w:t>available searches you choose. </w:t>
                      </w:r>
                      <w:r>
                        <w:rPr>
                          <w:rFonts w:ascii="Arial" w:eastAsia="Arial" w:hAnsi="Arial" w:cs="Arial"/>
                          <w:color w:val="000000"/>
                          <w:sz w:val="24"/>
                          <w:szCs w:val="24"/>
                        </w:rPr>
                        <w:t> 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824" behindDoc="1" locked="0" layoutInCell="1" allowOverlap="1" wp14:anchorId="52BA7421" wp14:editId="7322D272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872" behindDoc="1" locked="0" layoutInCell="1" allowOverlap="1" wp14:anchorId="3C9D8BE3" wp14:editId="47A34D66">
            <wp:simplePos x="0" y="0"/>
            <wp:positionH relativeFrom="page">
              <wp:posOffset>1005840</wp:posOffset>
            </wp:positionH>
            <wp:positionV relativeFrom="page">
              <wp:posOffset>6530975</wp:posOffset>
            </wp:positionV>
            <wp:extent cx="5610225" cy="1779270"/>
            <wp:effectExtent l="0" t="0" r="0" b="0"/>
            <wp:wrapNone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 preferRelativeResize="0">
                      <a:picLocks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177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9"/>
          <w:sz w:val="24"/>
          <w:szCs w:val="24"/>
        </w:rPr>
        <w:t>Little Brother is an information collection tool (OSINT) that aims to carry out research on a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9"/>
          <w:sz w:val="24"/>
          <w:szCs w:val="24"/>
        </w:rPr>
        <w:t>French, Swiss, Luxembourgish, or Belgian person, but it will do US/English background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checks as well.  It provides various modules that allow useful searches. 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B8143ED" w14:textId="77777777" w:rsidR="00B034A1" w:rsidRDefault="00B034A1">
      <w:pPr>
        <w:spacing w:line="20" w:lineRule="exact"/>
        <w:sectPr w:rsidR="00B034A1">
          <w:pgSz w:w="12240" w:h="15840"/>
          <w:pgMar w:top="2265" w:right="1789" w:bottom="0" w:left="1584" w:header="720" w:footer="720" w:gutter="0"/>
          <w:cols w:space="720"/>
        </w:sectPr>
      </w:pPr>
    </w:p>
    <w:p w14:paraId="0917CE7E" w14:textId="77777777" w:rsidR="00B034A1" w:rsidRDefault="00B034A1">
      <w:pPr>
        <w:spacing w:line="200" w:lineRule="exact"/>
      </w:pPr>
    </w:p>
    <w:p w14:paraId="377656E4" w14:textId="77777777" w:rsidR="007D365F" w:rsidRDefault="00687001">
      <w:pPr>
        <w:spacing w:before="86" w:line="270" w:lineRule="exact"/>
        <w:ind w:right="-567"/>
        <w:rPr>
          <w:rFonts w:ascii="Arial" w:eastAsia="Arial" w:hAnsi="Arial" w:cs="Arial"/>
          <w:color w:val="000000"/>
          <w:w w:val="90"/>
          <w:sz w:val="24"/>
          <w:szCs w:val="24"/>
        </w:rPr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Open Applications and from the context menu, select OSINT / Online Investigations.  From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90"/>
          <w:sz w:val="24"/>
          <w:szCs w:val="24"/>
        </w:rPr>
        <w:t>the next content menu, click on Little Brother. Wait for it to load up.</w:t>
      </w:r>
    </w:p>
    <w:p w14:paraId="715960C2" w14:textId="7309551C" w:rsidR="00B034A1" w:rsidRDefault="0057490A">
      <w:pPr>
        <w:spacing w:before="86" w:line="270" w:lineRule="exact"/>
        <w:ind w:right="-567"/>
        <w:rPr>
          <w:rFonts w:ascii="Arial" w:eastAsia="Arial" w:hAnsi="Arial" w:cs="Arial"/>
          <w:color w:val="00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848" behindDoc="1" locked="0" layoutInCell="1" allowOverlap="1" wp14:anchorId="5605EE8D" wp14:editId="683276ED">
            <wp:simplePos x="0" y="0"/>
            <wp:positionH relativeFrom="page">
              <wp:posOffset>1005840</wp:posOffset>
            </wp:positionH>
            <wp:positionV relativeFrom="page">
              <wp:posOffset>2776220</wp:posOffset>
            </wp:positionV>
            <wp:extent cx="3895725" cy="3324225"/>
            <wp:effectExtent l="0" t="0" r="0" b="0"/>
            <wp:wrapNone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 preferRelativeResize="0">
                      <a:picLocks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90"/>
          <w:sz w:val="24"/>
          <w:szCs w:val="24"/>
        </w:rPr>
        <w:t> 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2C6E8CF" w14:textId="77777777" w:rsidR="007D365F" w:rsidRDefault="007D365F">
      <w:pPr>
        <w:spacing w:before="86" w:line="270" w:lineRule="exact"/>
        <w:ind w:right="-567"/>
      </w:pPr>
    </w:p>
    <w:p w14:paraId="0CE1DA08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758" w:bottom="0" w:left="1584" w:header="720" w:footer="720" w:gutter="0"/>
          <w:cols w:space="720"/>
        </w:sectPr>
      </w:pPr>
    </w:p>
    <w:p w14:paraId="4F761995" w14:textId="77777777" w:rsidR="00B034A1" w:rsidRDefault="00B034A1">
      <w:pPr>
        <w:spacing w:line="200" w:lineRule="exact"/>
      </w:pPr>
    </w:p>
    <w:p w14:paraId="00C03735" w14:textId="77777777" w:rsidR="00B034A1" w:rsidRDefault="00B034A1">
      <w:pPr>
        <w:spacing w:line="200" w:lineRule="exact"/>
      </w:pPr>
    </w:p>
    <w:p w14:paraId="6912AA11" w14:textId="77777777" w:rsidR="00B034A1" w:rsidRDefault="00B034A1">
      <w:pPr>
        <w:spacing w:line="200" w:lineRule="exact"/>
      </w:pPr>
    </w:p>
    <w:p w14:paraId="0C1348C3" w14:textId="77777777" w:rsidR="00B034A1" w:rsidRDefault="00B034A1">
      <w:pPr>
        <w:spacing w:line="200" w:lineRule="exact"/>
      </w:pPr>
    </w:p>
    <w:p w14:paraId="5ADB2613" w14:textId="77777777" w:rsidR="00B034A1" w:rsidRDefault="00B034A1">
      <w:pPr>
        <w:spacing w:line="200" w:lineRule="exact"/>
      </w:pPr>
    </w:p>
    <w:p w14:paraId="24507A73" w14:textId="77777777" w:rsidR="00B034A1" w:rsidRDefault="00B034A1">
      <w:pPr>
        <w:spacing w:line="200" w:lineRule="exact"/>
      </w:pPr>
    </w:p>
    <w:p w14:paraId="3E76558F" w14:textId="77777777" w:rsidR="00B034A1" w:rsidRDefault="00B034A1">
      <w:pPr>
        <w:spacing w:line="200" w:lineRule="exact"/>
      </w:pPr>
    </w:p>
    <w:p w14:paraId="5CBD293D" w14:textId="77777777" w:rsidR="00B034A1" w:rsidRDefault="00B034A1">
      <w:pPr>
        <w:spacing w:line="200" w:lineRule="exact"/>
      </w:pPr>
    </w:p>
    <w:p w14:paraId="5FE3DE47" w14:textId="77777777" w:rsidR="00B034A1" w:rsidRDefault="00B034A1">
      <w:pPr>
        <w:spacing w:line="200" w:lineRule="exact"/>
      </w:pPr>
    </w:p>
    <w:p w14:paraId="43D330D2" w14:textId="77777777" w:rsidR="00B034A1" w:rsidRDefault="00B034A1">
      <w:pPr>
        <w:spacing w:line="200" w:lineRule="exact"/>
      </w:pPr>
    </w:p>
    <w:p w14:paraId="1804B8C4" w14:textId="77777777" w:rsidR="00B034A1" w:rsidRDefault="00B034A1">
      <w:pPr>
        <w:spacing w:line="200" w:lineRule="exact"/>
      </w:pPr>
    </w:p>
    <w:p w14:paraId="0830EDD4" w14:textId="77777777" w:rsidR="00B034A1" w:rsidRDefault="00B034A1">
      <w:pPr>
        <w:spacing w:line="200" w:lineRule="exact"/>
      </w:pPr>
    </w:p>
    <w:p w14:paraId="5820A173" w14:textId="77777777" w:rsidR="00B034A1" w:rsidRDefault="00B034A1">
      <w:pPr>
        <w:spacing w:line="200" w:lineRule="exact"/>
      </w:pPr>
    </w:p>
    <w:p w14:paraId="76DEA4E5" w14:textId="77777777" w:rsidR="00B034A1" w:rsidRDefault="00B034A1">
      <w:pPr>
        <w:spacing w:line="200" w:lineRule="exact"/>
      </w:pPr>
    </w:p>
    <w:p w14:paraId="5668E984" w14:textId="77777777" w:rsidR="00B034A1" w:rsidRDefault="00B034A1">
      <w:pPr>
        <w:spacing w:line="200" w:lineRule="exact"/>
      </w:pPr>
    </w:p>
    <w:p w14:paraId="11D33E67" w14:textId="77777777" w:rsidR="00B034A1" w:rsidRDefault="00B034A1">
      <w:pPr>
        <w:spacing w:line="200" w:lineRule="exact"/>
      </w:pPr>
    </w:p>
    <w:p w14:paraId="700DB9E6" w14:textId="77777777" w:rsidR="00B034A1" w:rsidRDefault="00B034A1">
      <w:pPr>
        <w:spacing w:line="200" w:lineRule="exact"/>
      </w:pPr>
    </w:p>
    <w:p w14:paraId="59A1AD81" w14:textId="77777777" w:rsidR="00B034A1" w:rsidRDefault="00B034A1">
      <w:pPr>
        <w:spacing w:line="200" w:lineRule="exact"/>
      </w:pPr>
    </w:p>
    <w:p w14:paraId="2A8A1EEF" w14:textId="77777777" w:rsidR="00B034A1" w:rsidRDefault="00B034A1">
      <w:pPr>
        <w:spacing w:line="200" w:lineRule="exact"/>
      </w:pPr>
    </w:p>
    <w:p w14:paraId="0FD16DFA" w14:textId="77777777" w:rsidR="00B034A1" w:rsidRDefault="00B034A1">
      <w:pPr>
        <w:spacing w:line="200" w:lineRule="exact"/>
      </w:pPr>
    </w:p>
    <w:p w14:paraId="7074B74E" w14:textId="77777777" w:rsidR="00B034A1" w:rsidRDefault="00B034A1">
      <w:pPr>
        <w:spacing w:line="200" w:lineRule="exact"/>
      </w:pPr>
    </w:p>
    <w:p w14:paraId="48A920F9" w14:textId="77777777" w:rsidR="00B034A1" w:rsidRDefault="00B034A1">
      <w:pPr>
        <w:spacing w:line="200" w:lineRule="exact"/>
      </w:pPr>
    </w:p>
    <w:p w14:paraId="1B62D131" w14:textId="77777777" w:rsidR="00B034A1" w:rsidRDefault="00B034A1">
      <w:pPr>
        <w:spacing w:line="200" w:lineRule="exact"/>
      </w:pPr>
    </w:p>
    <w:p w14:paraId="39000B62" w14:textId="77777777" w:rsidR="00B034A1" w:rsidRDefault="00B034A1">
      <w:pPr>
        <w:spacing w:line="200" w:lineRule="exact"/>
      </w:pPr>
    </w:p>
    <w:p w14:paraId="51C18C7C" w14:textId="77777777" w:rsidR="00B034A1" w:rsidRDefault="00B034A1">
      <w:pPr>
        <w:spacing w:line="200" w:lineRule="exact"/>
      </w:pPr>
    </w:p>
    <w:p w14:paraId="093761BE" w14:textId="77777777" w:rsidR="00B034A1" w:rsidRDefault="00B034A1">
      <w:pPr>
        <w:spacing w:line="200" w:lineRule="exact"/>
      </w:pPr>
    </w:p>
    <w:p w14:paraId="2CAD70B2" w14:textId="77777777" w:rsidR="00B034A1" w:rsidRDefault="00B034A1">
      <w:pPr>
        <w:spacing w:line="200" w:lineRule="exact"/>
      </w:pPr>
    </w:p>
    <w:p w14:paraId="14C918C2" w14:textId="77777777" w:rsidR="00B034A1" w:rsidRDefault="00B034A1">
      <w:pPr>
        <w:spacing w:line="200" w:lineRule="exact"/>
      </w:pPr>
    </w:p>
    <w:p w14:paraId="01C797E2" w14:textId="77777777" w:rsidR="00B034A1" w:rsidRDefault="00B034A1">
      <w:pPr>
        <w:spacing w:line="200" w:lineRule="exact"/>
      </w:pPr>
    </w:p>
    <w:p w14:paraId="611A5E90" w14:textId="77777777" w:rsidR="00B034A1" w:rsidRDefault="00687001">
      <w:pPr>
        <w:spacing w:before="13" w:line="265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From the menu, select number 1 to conduct a lookup.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BAAB3A0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5403" w:bottom="0" w:left="1584" w:header="720" w:footer="720" w:gutter="0"/>
          <w:cols w:space="720"/>
        </w:sectPr>
      </w:pPr>
    </w:p>
    <w:p w14:paraId="6EB9CE86" w14:textId="77777777" w:rsidR="00B034A1" w:rsidRDefault="00B034A1">
      <w:pPr>
        <w:spacing w:line="200" w:lineRule="exact"/>
      </w:pPr>
    </w:p>
    <w:p w14:paraId="6934DCDE" w14:textId="77777777" w:rsidR="00B034A1" w:rsidRDefault="00B034A1">
      <w:pPr>
        <w:spacing w:line="200" w:lineRule="exact"/>
      </w:pPr>
    </w:p>
    <w:p w14:paraId="2C0A29F5" w14:textId="77777777" w:rsidR="00B034A1" w:rsidRDefault="00B034A1">
      <w:pPr>
        <w:spacing w:line="200" w:lineRule="exact"/>
      </w:pPr>
    </w:p>
    <w:p w14:paraId="1CF878C5" w14:textId="77777777" w:rsidR="00B034A1" w:rsidRDefault="00B034A1">
      <w:pPr>
        <w:spacing w:line="200" w:lineRule="exact"/>
      </w:pPr>
    </w:p>
    <w:p w14:paraId="033DCC1A" w14:textId="77777777" w:rsidR="00B034A1" w:rsidRDefault="00B034A1">
      <w:pPr>
        <w:spacing w:line="200" w:lineRule="exact"/>
      </w:pPr>
    </w:p>
    <w:p w14:paraId="74CBAD33" w14:textId="77777777" w:rsidR="00B034A1" w:rsidRDefault="00B034A1">
      <w:pPr>
        <w:spacing w:line="200" w:lineRule="exact"/>
      </w:pPr>
    </w:p>
    <w:p w14:paraId="44C080BB" w14:textId="77777777" w:rsidR="00B034A1" w:rsidRDefault="00B034A1">
      <w:pPr>
        <w:spacing w:line="200" w:lineRule="exact"/>
      </w:pPr>
    </w:p>
    <w:p w14:paraId="28175270" w14:textId="77777777" w:rsidR="00B034A1" w:rsidRDefault="00B034A1">
      <w:pPr>
        <w:spacing w:line="200" w:lineRule="exact"/>
      </w:pPr>
    </w:p>
    <w:p w14:paraId="21C257A0" w14:textId="77777777" w:rsidR="00B034A1" w:rsidRDefault="00B034A1">
      <w:pPr>
        <w:spacing w:line="200" w:lineRule="exact"/>
      </w:pPr>
    </w:p>
    <w:p w14:paraId="37A84CCC" w14:textId="77777777" w:rsidR="00B034A1" w:rsidRDefault="00B034A1">
      <w:pPr>
        <w:spacing w:line="200" w:lineRule="exact"/>
      </w:pPr>
    </w:p>
    <w:p w14:paraId="4E970660" w14:textId="77777777" w:rsidR="00B034A1" w:rsidRDefault="00B034A1">
      <w:pPr>
        <w:spacing w:line="200" w:lineRule="exact"/>
      </w:pPr>
    </w:p>
    <w:p w14:paraId="12DC69AB" w14:textId="77777777" w:rsidR="00B034A1" w:rsidRDefault="00B034A1">
      <w:pPr>
        <w:spacing w:line="200" w:lineRule="exact"/>
      </w:pPr>
    </w:p>
    <w:p w14:paraId="2CCE81F7" w14:textId="77777777" w:rsidR="00B034A1" w:rsidRDefault="00B034A1">
      <w:pPr>
        <w:spacing w:line="200" w:lineRule="exact"/>
      </w:pPr>
    </w:p>
    <w:p w14:paraId="095CA718" w14:textId="77777777" w:rsidR="00B034A1" w:rsidRDefault="00B034A1">
      <w:pPr>
        <w:spacing w:line="200" w:lineRule="exact"/>
      </w:pPr>
    </w:p>
    <w:p w14:paraId="4282E656" w14:textId="77777777" w:rsidR="00B034A1" w:rsidRDefault="00B034A1">
      <w:pPr>
        <w:spacing w:line="200" w:lineRule="exact"/>
      </w:pPr>
    </w:p>
    <w:p w14:paraId="32CB47EF" w14:textId="77777777" w:rsidR="00B034A1" w:rsidRDefault="00B034A1">
      <w:pPr>
        <w:spacing w:line="200" w:lineRule="exact"/>
      </w:pPr>
    </w:p>
    <w:p w14:paraId="3B937BBC" w14:textId="77777777" w:rsidR="00B034A1" w:rsidRDefault="00687001">
      <w:pPr>
        <w:spacing w:before="131" w:line="322" w:lineRule="exact"/>
        <w:ind w:right="-567"/>
      </w:pPr>
      <w:r>
        <w:rPr>
          <w:rFonts w:ascii="Arial" w:eastAsia="Arial" w:hAnsi="Arial" w:cs="Arial"/>
          <w:color w:val="000000"/>
          <w:w w:val="87"/>
          <w:sz w:val="24"/>
          <w:szCs w:val="24"/>
        </w:rPr>
        <w:t>On the next screen, select 2 for a username lookup. You’re free to conduct any of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23FEA1F5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2419" w:bottom="0" w:left="1584" w:header="720" w:footer="720" w:gutter="0"/>
          <w:cols w:space="720"/>
        </w:sectPr>
      </w:pPr>
    </w:p>
    <w:p w14:paraId="7A97F27E" w14:textId="77777777" w:rsidR="00B034A1" w:rsidRDefault="00B034A1">
      <w:pPr>
        <w:spacing w:line="200" w:lineRule="exact"/>
      </w:pPr>
    </w:p>
    <w:p w14:paraId="323EB859" w14:textId="77777777" w:rsidR="00B034A1" w:rsidRDefault="00B034A1">
      <w:pPr>
        <w:spacing w:line="200" w:lineRule="exact"/>
      </w:pPr>
    </w:p>
    <w:p w14:paraId="2B32E974" w14:textId="77777777" w:rsidR="00B034A1" w:rsidRDefault="00B034A1">
      <w:pPr>
        <w:spacing w:line="200" w:lineRule="exact"/>
      </w:pPr>
    </w:p>
    <w:p w14:paraId="5B32C6AE" w14:textId="77777777" w:rsidR="00B034A1" w:rsidRDefault="00687001">
      <w:pPr>
        <w:spacing w:before="42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6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45FCDC40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109A5154" w14:textId="77777777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B2EC156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1BBBAE1A" w14:textId="1075ED39" w:rsidR="00B034A1" w:rsidRDefault="0057490A">
      <w:pPr>
        <w:spacing w:line="281" w:lineRule="exact"/>
        <w:ind w:right="-567"/>
      </w:pPr>
      <w:r>
        <w:rPr>
          <w:noProof/>
        </w:rPr>
        <w:lastRenderedPageBreak/>
        <w:drawing>
          <wp:anchor distT="0" distB="0" distL="114300" distR="114300" simplePos="0" relativeHeight="251664896" behindDoc="1" locked="0" layoutInCell="1" allowOverlap="1" wp14:anchorId="030C5631" wp14:editId="77DA6587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920" behindDoc="1" locked="0" layoutInCell="1" allowOverlap="1" wp14:anchorId="0B53374C" wp14:editId="276F1B33">
            <wp:simplePos x="0" y="0"/>
            <wp:positionH relativeFrom="page">
              <wp:posOffset>1005840</wp:posOffset>
            </wp:positionH>
            <wp:positionV relativeFrom="page">
              <wp:posOffset>1444625</wp:posOffset>
            </wp:positionV>
            <wp:extent cx="5665470" cy="1665605"/>
            <wp:effectExtent l="0" t="0" r="0" b="0"/>
            <wp:wrapNone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 preferRelativeResize="0">
                      <a:picLocks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5470" cy="1665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6944" behindDoc="1" locked="0" layoutInCell="1" allowOverlap="1" wp14:anchorId="127D1982" wp14:editId="61DFB23E">
            <wp:simplePos x="0" y="0"/>
            <wp:positionH relativeFrom="page">
              <wp:posOffset>1005840</wp:posOffset>
            </wp:positionH>
            <wp:positionV relativeFrom="page">
              <wp:posOffset>3811270</wp:posOffset>
            </wp:positionV>
            <wp:extent cx="4669790" cy="1522095"/>
            <wp:effectExtent l="0" t="0" r="0" b="0"/>
            <wp:wrapNone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 preferRelativeResize="0">
                      <a:picLocks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790" cy="1522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968" behindDoc="1" locked="0" layoutInCell="1" allowOverlap="1" wp14:anchorId="644851DA" wp14:editId="48CF5960">
            <wp:simplePos x="0" y="0"/>
            <wp:positionH relativeFrom="page">
              <wp:posOffset>1005840</wp:posOffset>
            </wp:positionH>
            <wp:positionV relativeFrom="page">
              <wp:posOffset>5861050</wp:posOffset>
            </wp:positionV>
            <wp:extent cx="4776470" cy="1557020"/>
            <wp:effectExtent l="0" t="0" r="0" b="0"/>
            <wp:wrapNone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 preferRelativeResize="0">
                      <a:picLocks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470" cy="155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At the next prompt, type in the username. Use your username or the username of your friend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or spouse. In this example, </w:t>
      </w:r>
      <w:r w:rsidR="007D365F">
        <w:rPr>
          <w:rFonts w:ascii="Arial" w:eastAsia="Arial" w:hAnsi="Arial" w:cs="Arial"/>
          <w:color w:val="000000"/>
          <w:w w:val="87"/>
          <w:sz w:val="24"/>
          <w:szCs w:val="24"/>
        </w:rPr>
        <w:t>I am</w:t>
      </w:r>
      <w:r w:rsidR="00687001">
        <w:rPr>
          <w:rFonts w:ascii="Arial" w:eastAsia="Arial" w:hAnsi="Arial" w:cs="Arial"/>
          <w:color w:val="000000"/>
          <w:w w:val="87"/>
          <w:sz w:val="24"/>
          <w:szCs w:val="24"/>
        </w:rPr>
        <w:t> using my username — press enter.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0A12D538" w14:textId="77777777" w:rsidR="00B034A1" w:rsidRDefault="00B034A1">
      <w:pPr>
        <w:spacing w:line="20" w:lineRule="exact"/>
        <w:sectPr w:rsidR="00B034A1">
          <w:pgSz w:w="12240" w:h="15840"/>
          <w:pgMar w:top="5165" w:right="1700" w:bottom="0" w:left="1584" w:header="720" w:footer="720" w:gutter="0"/>
          <w:cols w:space="720"/>
        </w:sectPr>
      </w:pPr>
    </w:p>
    <w:p w14:paraId="0F8A7A8C" w14:textId="77777777" w:rsidR="00B034A1" w:rsidRDefault="00B034A1">
      <w:pPr>
        <w:spacing w:line="200" w:lineRule="exact"/>
      </w:pPr>
    </w:p>
    <w:p w14:paraId="4E8BFEFC" w14:textId="77777777" w:rsidR="00B034A1" w:rsidRDefault="00B034A1">
      <w:pPr>
        <w:spacing w:line="200" w:lineRule="exact"/>
      </w:pPr>
    </w:p>
    <w:p w14:paraId="6BC1F73D" w14:textId="77777777" w:rsidR="00B034A1" w:rsidRDefault="00B034A1">
      <w:pPr>
        <w:spacing w:line="200" w:lineRule="exact"/>
      </w:pPr>
    </w:p>
    <w:p w14:paraId="0B36DC5E" w14:textId="77777777" w:rsidR="00B034A1" w:rsidRDefault="00B034A1">
      <w:pPr>
        <w:spacing w:line="200" w:lineRule="exact"/>
      </w:pPr>
    </w:p>
    <w:p w14:paraId="52B0C9B4" w14:textId="77777777" w:rsidR="00B034A1" w:rsidRDefault="00B034A1">
      <w:pPr>
        <w:spacing w:line="200" w:lineRule="exact"/>
      </w:pPr>
    </w:p>
    <w:p w14:paraId="6336EA23" w14:textId="77777777" w:rsidR="00B034A1" w:rsidRDefault="00B034A1">
      <w:pPr>
        <w:spacing w:line="200" w:lineRule="exact"/>
      </w:pPr>
    </w:p>
    <w:p w14:paraId="4CC12232" w14:textId="77777777" w:rsidR="00B034A1" w:rsidRDefault="00B034A1">
      <w:pPr>
        <w:spacing w:line="200" w:lineRule="exact"/>
      </w:pPr>
    </w:p>
    <w:p w14:paraId="2849BE11" w14:textId="77777777" w:rsidR="00B034A1" w:rsidRDefault="00B034A1">
      <w:pPr>
        <w:spacing w:line="200" w:lineRule="exact"/>
      </w:pPr>
    </w:p>
    <w:p w14:paraId="300D6D37" w14:textId="77777777" w:rsidR="00B034A1" w:rsidRDefault="00B034A1">
      <w:pPr>
        <w:spacing w:line="200" w:lineRule="exact"/>
      </w:pPr>
    </w:p>
    <w:p w14:paraId="0E23A50F" w14:textId="77777777" w:rsidR="00B034A1" w:rsidRDefault="00B034A1">
      <w:pPr>
        <w:spacing w:line="200" w:lineRule="exact"/>
      </w:pPr>
    </w:p>
    <w:p w14:paraId="087FEE45" w14:textId="77777777" w:rsidR="00B034A1" w:rsidRDefault="00B034A1">
      <w:pPr>
        <w:spacing w:line="200" w:lineRule="exact"/>
      </w:pPr>
    </w:p>
    <w:p w14:paraId="2EE47AED" w14:textId="77777777" w:rsidR="00B034A1" w:rsidRDefault="00B034A1">
      <w:pPr>
        <w:spacing w:line="200" w:lineRule="exact"/>
      </w:pPr>
    </w:p>
    <w:p w14:paraId="0E4C8FDF" w14:textId="77777777" w:rsidR="00B034A1" w:rsidRDefault="00B034A1">
      <w:pPr>
        <w:spacing w:line="200" w:lineRule="exact"/>
      </w:pPr>
    </w:p>
    <w:p w14:paraId="2A381336" w14:textId="77777777" w:rsidR="00B034A1" w:rsidRDefault="00B034A1">
      <w:pPr>
        <w:spacing w:line="200" w:lineRule="exact"/>
      </w:pPr>
    </w:p>
    <w:p w14:paraId="4445D71C" w14:textId="77777777" w:rsidR="00B034A1" w:rsidRDefault="00687001">
      <w:pPr>
        <w:spacing w:before="141" w:line="265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The search begins!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65A1481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8778" w:bottom="0" w:left="1584" w:header="720" w:footer="720" w:gutter="0"/>
          <w:cols w:space="720"/>
        </w:sectPr>
      </w:pPr>
    </w:p>
    <w:p w14:paraId="08D16FB5" w14:textId="77777777" w:rsidR="00B034A1" w:rsidRDefault="00B034A1">
      <w:pPr>
        <w:spacing w:line="200" w:lineRule="exact"/>
      </w:pPr>
    </w:p>
    <w:p w14:paraId="65B73A3C" w14:textId="77777777" w:rsidR="00B034A1" w:rsidRDefault="00B034A1">
      <w:pPr>
        <w:spacing w:line="200" w:lineRule="exact"/>
      </w:pPr>
    </w:p>
    <w:p w14:paraId="4141F493" w14:textId="77777777" w:rsidR="00B034A1" w:rsidRDefault="00B034A1">
      <w:pPr>
        <w:spacing w:line="200" w:lineRule="exact"/>
      </w:pPr>
    </w:p>
    <w:p w14:paraId="1A509102" w14:textId="77777777" w:rsidR="00B034A1" w:rsidRDefault="00B034A1">
      <w:pPr>
        <w:spacing w:line="200" w:lineRule="exact"/>
      </w:pPr>
    </w:p>
    <w:p w14:paraId="1FD7B8E5" w14:textId="77777777" w:rsidR="00B034A1" w:rsidRDefault="00B034A1">
      <w:pPr>
        <w:spacing w:line="200" w:lineRule="exact"/>
      </w:pPr>
    </w:p>
    <w:p w14:paraId="31DCE164" w14:textId="77777777" w:rsidR="00B034A1" w:rsidRDefault="00B034A1">
      <w:pPr>
        <w:spacing w:line="200" w:lineRule="exact"/>
      </w:pPr>
    </w:p>
    <w:p w14:paraId="01BF75A6" w14:textId="77777777" w:rsidR="00B034A1" w:rsidRDefault="00B034A1">
      <w:pPr>
        <w:spacing w:line="200" w:lineRule="exact"/>
      </w:pPr>
    </w:p>
    <w:p w14:paraId="29111D40" w14:textId="77777777" w:rsidR="00B034A1" w:rsidRDefault="00B034A1">
      <w:pPr>
        <w:spacing w:line="200" w:lineRule="exact"/>
      </w:pPr>
    </w:p>
    <w:p w14:paraId="109BDFB8" w14:textId="77777777" w:rsidR="00B034A1" w:rsidRDefault="00B034A1">
      <w:pPr>
        <w:spacing w:line="200" w:lineRule="exact"/>
      </w:pPr>
    </w:p>
    <w:p w14:paraId="46E25A8E" w14:textId="77777777" w:rsidR="00B034A1" w:rsidRDefault="00B034A1">
      <w:pPr>
        <w:spacing w:line="200" w:lineRule="exact"/>
      </w:pPr>
    </w:p>
    <w:p w14:paraId="74B8C2B7" w14:textId="77777777" w:rsidR="00B034A1" w:rsidRDefault="00B034A1">
      <w:pPr>
        <w:spacing w:line="200" w:lineRule="exact"/>
      </w:pPr>
    </w:p>
    <w:p w14:paraId="6F12CB1B" w14:textId="77777777" w:rsidR="00B034A1" w:rsidRDefault="00B034A1">
      <w:pPr>
        <w:spacing w:line="200" w:lineRule="exact"/>
      </w:pPr>
    </w:p>
    <w:p w14:paraId="3F06C8EA" w14:textId="77777777" w:rsidR="00B034A1" w:rsidRDefault="00B034A1">
      <w:pPr>
        <w:spacing w:line="200" w:lineRule="exact"/>
      </w:pPr>
    </w:p>
    <w:p w14:paraId="02568776" w14:textId="77777777" w:rsidR="00B034A1" w:rsidRDefault="00B034A1">
      <w:pPr>
        <w:spacing w:line="200" w:lineRule="exact"/>
      </w:pPr>
    </w:p>
    <w:p w14:paraId="4C977429" w14:textId="77777777" w:rsidR="00B034A1" w:rsidRDefault="00B034A1">
      <w:pPr>
        <w:spacing w:line="200" w:lineRule="exact"/>
      </w:pPr>
    </w:p>
    <w:p w14:paraId="69502EDF" w14:textId="77777777" w:rsidR="00B034A1" w:rsidRDefault="00687001">
      <w:pPr>
        <w:spacing w:before="23" w:line="270" w:lineRule="exact"/>
        <w:ind w:right="-567"/>
      </w:pPr>
      <w:r>
        <w:rPr>
          <w:rFonts w:ascii="Arial" w:eastAsia="Arial" w:hAnsi="Arial" w:cs="Arial"/>
          <w:color w:val="000000"/>
          <w:w w:val="86"/>
          <w:sz w:val="24"/>
          <w:szCs w:val="24"/>
        </w:rPr>
        <w:t>You can see that the search results are very extensive but not always accurate. Each of the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  <w:r>
        <w:br/>
      </w:r>
      <w:r>
        <w:rPr>
          <w:rFonts w:ascii="Arial" w:eastAsia="Arial" w:hAnsi="Arial" w:cs="Arial"/>
          <w:color w:val="000000"/>
          <w:w w:val="89"/>
          <w:sz w:val="24"/>
          <w:szCs w:val="24"/>
        </w:rPr>
        <w:t>entries is a hyperlink so you can visit the source to verify the information is valid or not.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44231A05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947" w:bottom="0" w:left="1584" w:header="720" w:footer="720" w:gutter="0"/>
          <w:cols w:space="720"/>
        </w:sectPr>
      </w:pPr>
    </w:p>
    <w:p w14:paraId="11AA1912" w14:textId="77777777" w:rsidR="00B034A1" w:rsidRDefault="00B034A1">
      <w:pPr>
        <w:spacing w:line="200" w:lineRule="exact"/>
      </w:pPr>
    </w:p>
    <w:p w14:paraId="4590868E" w14:textId="77777777" w:rsidR="00B034A1" w:rsidRDefault="00B034A1">
      <w:pPr>
        <w:spacing w:line="200" w:lineRule="exact"/>
      </w:pPr>
    </w:p>
    <w:p w14:paraId="5486C635" w14:textId="77777777" w:rsidR="00B034A1" w:rsidRDefault="00B034A1">
      <w:pPr>
        <w:spacing w:line="200" w:lineRule="exact"/>
      </w:pPr>
    </w:p>
    <w:p w14:paraId="516ECA2D" w14:textId="77777777" w:rsidR="00B034A1" w:rsidRDefault="00B034A1">
      <w:pPr>
        <w:spacing w:line="200" w:lineRule="exact"/>
      </w:pPr>
    </w:p>
    <w:p w14:paraId="224F01E8" w14:textId="77777777" w:rsidR="00B034A1" w:rsidRDefault="00B034A1">
      <w:pPr>
        <w:spacing w:line="200" w:lineRule="exact"/>
      </w:pPr>
    </w:p>
    <w:p w14:paraId="4C08E7CA" w14:textId="77777777" w:rsidR="00B034A1" w:rsidRDefault="00B034A1">
      <w:pPr>
        <w:spacing w:line="200" w:lineRule="exact"/>
      </w:pPr>
    </w:p>
    <w:p w14:paraId="0CB1074E" w14:textId="77777777" w:rsidR="00B034A1" w:rsidRDefault="00B034A1">
      <w:pPr>
        <w:spacing w:line="200" w:lineRule="exact"/>
      </w:pPr>
    </w:p>
    <w:p w14:paraId="7E71E36B" w14:textId="77777777" w:rsidR="00B034A1" w:rsidRDefault="00B034A1">
      <w:pPr>
        <w:spacing w:line="200" w:lineRule="exact"/>
      </w:pPr>
    </w:p>
    <w:p w14:paraId="722E86E4" w14:textId="77777777" w:rsidR="00B034A1" w:rsidRDefault="00687001">
      <w:pPr>
        <w:spacing w:before="185" w:line="265" w:lineRule="exact"/>
        <w:ind w:right="-567"/>
      </w:pPr>
      <w:r>
        <w:rPr>
          <w:rFonts w:ascii="Arial" w:eastAsia="Arial" w:hAnsi="Arial" w:cs="Arial"/>
          <w:b/>
          <w:bCs/>
          <w:color w:val="000000"/>
          <w:w w:val="88"/>
          <w:sz w:val="24"/>
          <w:szCs w:val="24"/>
        </w:rPr>
        <w:t>7</w:t>
      </w:r>
      <w:r>
        <w:rPr>
          <w:rFonts w:ascii="Arial" w:eastAsia="Arial" w:hAnsi="Arial" w:cs="Arial"/>
          <w:b/>
          <w:bCs/>
          <w:color w:val="000000"/>
          <w:sz w:val="24"/>
          <w:szCs w:val="24"/>
        </w:rPr>
        <w:t> </w:t>
      </w:r>
    </w:p>
    <w:p w14:paraId="7DF9BEF4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1516" w:bottom="0" w:left="10538" w:header="720" w:footer="720" w:gutter="0"/>
          <w:cols w:space="720"/>
        </w:sectPr>
      </w:pPr>
    </w:p>
    <w:p w14:paraId="711F86A8" w14:textId="77777777" w:rsidR="00B034A1" w:rsidRDefault="00687001">
      <w:pPr>
        <w:spacing w:before="10" w:line="265" w:lineRule="exact"/>
        <w:ind w:right="-567"/>
      </w:pPr>
      <w:r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617DCA26" w14:textId="77777777" w:rsidR="00B034A1" w:rsidRDefault="00B034A1">
      <w:pPr>
        <w:spacing w:line="20" w:lineRule="exact"/>
        <w:sectPr w:rsidR="00B034A1">
          <w:type w:val="continuous"/>
          <w:pgSz w:w="12240" w:h="15840"/>
          <w:pgMar w:top="1440" w:right="3809" w:bottom="0" w:left="3876" w:header="720" w:footer="720" w:gutter="0"/>
          <w:cols w:space="720"/>
        </w:sectPr>
      </w:pPr>
    </w:p>
    <w:p w14:paraId="31C0FC08" w14:textId="15E173BC" w:rsidR="00B034A1" w:rsidRDefault="0057490A">
      <w:pPr>
        <w:spacing w:after="10" w:line="270" w:lineRule="exact"/>
        <w:ind w:right="-567"/>
      </w:pPr>
      <w:r>
        <w:rPr>
          <w:noProof/>
        </w:rPr>
        <w:lastRenderedPageBreak/>
        <w:drawing>
          <wp:anchor distT="0" distB="0" distL="114300" distR="114300" simplePos="0" relativeHeight="251668992" behindDoc="1" locked="0" layoutInCell="1" allowOverlap="1" wp14:anchorId="45790DA5" wp14:editId="1BD6AE17">
            <wp:simplePos x="0" y="0"/>
            <wp:positionH relativeFrom="page">
              <wp:posOffset>1009650</wp:posOffset>
            </wp:positionH>
            <wp:positionV relativeFrom="page">
              <wp:posOffset>104775</wp:posOffset>
            </wp:positionV>
            <wp:extent cx="1859280" cy="1164590"/>
            <wp:effectExtent l="0" t="0" r="0" b="0"/>
            <wp:wrapNone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16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016" behindDoc="1" locked="0" layoutInCell="1" allowOverlap="1" wp14:anchorId="500D553F" wp14:editId="20AF6905">
            <wp:simplePos x="0" y="0"/>
            <wp:positionH relativeFrom="page">
              <wp:posOffset>1005840</wp:posOffset>
            </wp:positionH>
            <wp:positionV relativeFrom="page">
              <wp:posOffset>1444625</wp:posOffset>
            </wp:positionV>
            <wp:extent cx="4636770" cy="3049270"/>
            <wp:effectExtent l="0" t="0" r="0" b="0"/>
            <wp:wrapNone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 preferRelativeResize="0">
                      <a:picLocks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770" cy="3049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040" behindDoc="1" locked="0" layoutInCell="1" allowOverlap="1" wp14:anchorId="2A8C37B7" wp14:editId="043665C3">
            <wp:simplePos x="0" y="0"/>
            <wp:positionH relativeFrom="page">
              <wp:posOffset>1005840</wp:posOffset>
            </wp:positionH>
            <wp:positionV relativeFrom="page">
              <wp:posOffset>5370195</wp:posOffset>
            </wp:positionV>
            <wp:extent cx="5943600" cy="2665730"/>
            <wp:effectExtent l="0" t="0" r="0" b="0"/>
            <wp:wrapNone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 preferRelativeResize="0">
                      <a:picLocks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5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87001">
        <w:rPr>
          <w:rFonts w:ascii="Arial" w:eastAsia="Arial" w:hAnsi="Arial" w:cs="Arial"/>
          <w:color w:val="000000"/>
          <w:w w:val="89"/>
          <w:sz w:val="24"/>
          <w:szCs w:val="24"/>
        </w:rPr>
        <w:t>You would need to go through the results line by line. You can select any or all links, right-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  <w:r w:rsidR="00687001">
        <w:br/>
      </w:r>
      <w:r w:rsidR="00687001">
        <w:rPr>
          <w:rFonts w:ascii="Arial" w:eastAsia="Arial" w:hAnsi="Arial" w:cs="Arial"/>
          <w:color w:val="000000"/>
          <w:w w:val="88"/>
          <w:sz w:val="24"/>
          <w:szCs w:val="24"/>
        </w:rPr>
        <w:t>click on any or all links and select to have it open in a browser or you can copy the links to a</w:t>
      </w:r>
      <w:r w:rsidR="00687001"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53918BC8" w14:textId="77777777" w:rsidR="00B034A1" w:rsidRDefault="00687001">
      <w:pPr>
        <w:spacing w:line="265" w:lineRule="exact"/>
        <w:ind w:right="-567"/>
      </w:pPr>
      <w:r>
        <w:rPr>
          <w:rFonts w:ascii="Arial" w:eastAsia="Arial" w:hAnsi="Arial" w:cs="Arial"/>
          <w:color w:val="000000"/>
          <w:w w:val="92"/>
          <w:sz w:val="24"/>
          <w:szCs w:val="24"/>
        </w:rPr>
        <w:t>text file.  </w:t>
      </w:r>
      <w:r>
        <w:rPr>
          <w:rFonts w:ascii="Arial" w:eastAsia="Arial" w:hAnsi="Arial" w:cs="Arial"/>
          <w:color w:val="000000"/>
          <w:sz w:val="24"/>
          <w:szCs w:val="24"/>
        </w:rPr>
        <w:t> </w:t>
      </w:r>
    </w:p>
    <w:p w14:paraId="11AC5F6F" w14:textId="77777777" w:rsidR="00B034A1" w:rsidRDefault="00B034A1">
      <w:pPr>
        <w:spacing w:line="20" w:lineRule="exact"/>
        <w:sectPr w:rsidR="00B034A1">
          <w:pgSz w:w="12240" w:h="15840"/>
          <w:pgMar w:top="7344" w:right="1696" w:bottom="0" w:left="1584" w:header="720" w:footer="720" w:gutter="0"/>
          <w:cols w:space="720"/>
        </w:sectPr>
      </w:pPr>
    </w:p>
    <w:p w14:paraId="1CD5EEC2" w14:textId="77777777" w:rsidR="00B034A1" w:rsidRDefault="00B034A1">
      <w:pPr>
        <w:spacing w:line="200" w:lineRule="exact"/>
      </w:pPr>
    </w:p>
    <w:p w14:paraId="56353C40" w14:textId="77777777" w:rsidR="00B034A1" w:rsidRDefault="00B034A1">
      <w:pPr>
        <w:spacing w:line="200" w:lineRule="exact"/>
      </w:pPr>
    </w:p>
    <w:p w14:paraId="535550CB" w14:textId="77777777" w:rsidR="00B034A1" w:rsidRDefault="00B034A1">
      <w:pPr>
        <w:spacing w:line="200" w:lineRule="exact"/>
      </w:pPr>
    </w:p>
    <w:p w14:paraId="0B096B05" w14:textId="77777777" w:rsidR="00B034A1" w:rsidRDefault="00B034A1">
      <w:pPr>
        <w:spacing w:line="200" w:lineRule="exact"/>
      </w:pPr>
    </w:p>
    <w:p w14:paraId="035B482E" w14:textId="77777777" w:rsidR="00B034A1" w:rsidRDefault="00B034A1">
      <w:pPr>
        <w:spacing w:line="200" w:lineRule="exact"/>
      </w:pPr>
    </w:p>
    <w:p w14:paraId="5FECCA60" w14:textId="77777777" w:rsidR="00B034A1" w:rsidRDefault="00B034A1">
      <w:pPr>
        <w:spacing w:line="200" w:lineRule="exact"/>
      </w:pPr>
    </w:p>
    <w:p w14:paraId="1A1CB186" w14:textId="77777777" w:rsidR="00B034A1" w:rsidRDefault="00B034A1">
      <w:pPr>
        <w:spacing w:line="200" w:lineRule="exact"/>
      </w:pPr>
    </w:p>
    <w:p w14:paraId="59D323B1" w14:textId="77777777" w:rsidR="00B034A1" w:rsidRDefault="00B034A1">
      <w:pPr>
        <w:spacing w:line="200" w:lineRule="exact"/>
      </w:pPr>
    </w:p>
    <w:p w14:paraId="140D181E" w14:textId="77777777" w:rsidR="00B034A1" w:rsidRDefault="00B034A1">
      <w:pPr>
        <w:spacing w:line="200" w:lineRule="exact"/>
      </w:pPr>
    </w:p>
    <w:p w14:paraId="5562F011" w14:textId="77777777" w:rsidR="00B034A1" w:rsidRDefault="00B034A1">
      <w:pPr>
        <w:spacing w:line="200" w:lineRule="exact"/>
      </w:pPr>
    </w:p>
    <w:p w14:paraId="4FA0ACB8" w14:textId="77777777" w:rsidR="00B034A1" w:rsidRDefault="00B034A1">
      <w:pPr>
        <w:spacing w:line="200" w:lineRule="exact"/>
      </w:pPr>
    </w:p>
    <w:p w14:paraId="620EE1F0" w14:textId="77777777" w:rsidR="00B034A1" w:rsidRDefault="00B034A1">
      <w:pPr>
        <w:spacing w:line="200" w:lineRule="exact"/>
      </w:pPr>
    </w:p>
    <w:p w14:paraId="6FFE9EE2" w14:textId="77777777" w:rsidR="00B034A1" w:rsidRDefault="00B034A1">
      <w:pPr>
        <w:spacing w:line="200" w:lineRule="exact"/>
      </w:pPr>
    </w:p>
    <w:p w14:paraId="1622371F" w14:textId="77777777" w:rsidR="00B034A1" w:rsidRDefault="00B034A1">
      <w:pPr>
        <w:spacing w:line="200" w:lineRule="exact"/>
      </w:pPr>
    </w:p>
    <w:p w14:paraId="39A94CD8" w14:textId="77777777" w:rsidR="00B034A1" w:rsidRDefault="00B034A1">
      <w:pPr>
        <w:spacing w:line="200" w:lineRule="exact"/>
      </w:pPr>
    </w:p>
    <w:p w14:paraId="2EF5D73B" w14:textId="77777777" w:rsidR="00B034A1" w:rsidRDefault="00B034A1">
      <w:pPr>
        <w:spacing w:line="200" w:lineRule="exact"/>
      </w:pPr>
    </w:p>
    <w:p w14:paraId="284EC754" w14:textId="77777777" w:rsidR="00B034A1" w:rsidRDefault="00B034A1">
      <w:pPr>
        <w:spacing w:line="200" w:lineRule="exact"/>
      </w:pPr>
    </w:p>
    <w:p w14:paraId="7141B3A2" w14:textId="77777777" w:rsidR="00B034A1" w:rsidRDefault="00B034A1">
      <w:pPr>
        <w:spacing w:line="200" w:lineRule="exact"/>
      </w:pPr>
    </w:p>
    <w:p w14:paraId="0095510E" w14:textId="77777777" w:rsidR="00B034A1" w:rsidRDefault="00B034A1">
      <w:pPr>
        <w:spacing w:line="200" w:lineRule="exact"/>
      </w:pPr>
    </w:p>
    <w:p w14:paraId="7B533BA8" w14:textId="77777777" w:rsidR="00B034A1" w:rsidRDefault="00B034A1">
      <w:pPr>
        <w:spacing w:line="200" w:lineRule="exact"/>
      </w:pPr>
    </w:p>
    <w:p w14:paraId="4324975D" w14:textId="77777777" w:rsidR="00B034A1" w:rsidRDefault="00B034A1">
      <w:pPr>
        <w:spacing w:line="200" w:lineRule="exact"/>
      </w:pPr>
    </w:p>
    <w:p w14:paraId="6DCFAF69" w14:textId="77777777" w:rsidR="00B034A1" w:rsidRDefault="00B034A1">
      <w:pPr>
        <w:spacing w:line="200" w:lineRule="exact"/>
      </w:pPr>
    </w:p>
    <w:p w14:paraId="53894D2C" w14:textId="77777777" w:rsidR="00B034A1" w:rsidRDefault="00B034A1">
      <w:pPr>
        <w:spacing w:line="200" w:lineRule="exact"/>
      </w:pPr>
    </w:p>
    <w:p w14:paraId="138531E7" w14:textId="50BB6647" w:rsidR="007D365F" w:rsidRDefault="007D365F" w:rsidP="007D365F">
      <w:pPr>
        <w:spacing w:before="163" w:line="265" w:lineRule="exact"/>
        <w:ind w:right="-7999"/>
        <w:rPr>
          <w:rFonts w:ascii="Arial" w:hAnsi="Arial" w:cs="Arial"/>
          <w:sz w:val="24"/>
          <w:szCs w:val="24"/>
        </w:rPr>
      </w:pPr>
      <w:r w:rsidRPr="007D365F">
        <w:rPr>
          <w:rFonts w:ascii="Arial" w:hAnsi="Arial" w:cs="Arial"/>
          <w:sz w:val="24"/>
          <w:szCs w:val="24"/>
          <w:highlight w:val="yellow"/>
        </w:rPr>
        <w:t xml:space="preserve">Since the video was produced, CSI Linux has had a major upgrade. Strangely enough, little brother is </w:t>
      </w:r>
      <w:r>
        <w:rPr>
          <w:rFonts w:ascii="Arial" w:hAnsi="Arial" w:cs="Arial"/>
          <w:sz w:val="24"/>
          <w:szCs w:val="24"/>
          <w:highlight w:val="yellow"/>
        </w:rPr>
        <w:t xml:space="preserve">now </w:t>
      </w:r>
      <w:r w:rsidRPr="007D365F">
        <w:rPr>
          <w:rFonts w:ascii="Arial" w:hAnsi="Arial" w:cs="Arial"/>
          <w:sz w:val="24"/>
          <w:szCs w:val="24"/>
          <w:highlight w:val="yellow"/>
        </w:rPr>
        <w:t>only designed to carry out information gathering on a French, Swiss, Luxembourgish, or Belgian person. There are no US or any other modules.</w:t>
      </w:r>
      <w:r w:rsidRPr="007D365F">
        <w:rPr>
          <w:rFonts w:ascii="Arial" w:hAnsi="Arial" w:cs="Arial"/>
          <w:sz w:val="24"/>
          <w:szCs w:val="24"/>
        </w:rPr>
        <w:t xml:space="preserve"> </w:t>
      </w:r>
    </w:p>
    <w:p w14:paraId="33E9F09C" w14:textId="57DF96E6" w:rsidR="007D365F" w:rsidRPr="007D365F" w:rsidRDefault="007D365F" w:rsidP="007D365F">
      <w:pPr>
        <w:spacing w:before="163" w:line="265" w:lineRule="exact"/>
        <w:ind w:right="-7999"/>
        <w:rPr>
          <w:rFonts w:ascii="Arial" w:eastAsia="Arial" w:hAnsi="Arial" w:cs="Arial"/>
          <w:color w:val="000000"/>
          <w:w w:val="90"/>
          <w:sz w:val="24"/>
          <w:szCs w:val="24"/>
        </w:rPr>
      </w:pPr>
      <w:hyperlink r:id="rId22" w:history="1">
        <w:r w:rsidRPr="007D365F">
          <w:rPr>
            <w:rStyle w:val="Hyperlink"/>
            <w:rFonts w:ascii="Arial" w:hAnsi="Arial" w:cs="Arial"/>
            <w:sz w:val="24"/>
            <w:szCs w:val="24"/>
          </w:rPr>
          <w:t>hackingarise20.home.blog/2019/07/03/little-brother-osint-scanner/</w:t>
        </w:r>
      </w:hyperlink>
    </w:p>
    <w:p w14:paraId="3EAB4FAA" w14:textId="0DDF5FBD" w:rsidR="00B034A1" w:rsidRDefault="00687001" w:rsidP="007D365F">
      <w:pPr>
        <w:spacing w:before="163" w:line="265" w:lineRule="exact"/>
        <w:ind w:right="-567"/>
        <w:sectPr w:rsidR="00B034A1">
          <w:type w:val="continuous"/>
          <w:pgSz w:w="12240" w:h="15840"/>
          <w:pgMar w:top="1440" w:right="9157" w:bottom="0" w:left="1584" w:header="720" w:footer="720" w:gutter="0"/>
          <w:cols w:space="720"/>
        </w:sectPr>
      </w:pPr>
      <w:r>
        <w:rPr>
          <w:rFonts w:ascii="Arial" w:eastAsia="Arial" w:hAnsi="Arial" w:cs="Arial"/>
          <w:color w:val="000000"/>
          <w:w w:val="90"/>
          <w:sz w:val="24"/>
          <w:szCs w:val="24"/>
        </w:rPr>
        <w:t>End of the lab!</w:t>
      </w:r>
    </w:p>
    <w:p w14:paraId="0FA33544" w14:textId="30D7C80F" w:rsidR="00B034A1" w:rsidRPr="007D365F" w:rsidRDefault="00687001" w:rsidP="007D365F">
      <w:pPr>
        <w:spacing w:before="93" w:line="265" w:lineRule="exact"/>
        <w:ind w:right="-567"/>
      </w:pPr>
      <w:r w:rsidRPr="007D365F">
        <w:rPr>
          <w:rFonts w:ascii="Arial" w:eastAsia="Arial" w:hAnsi="Arial" w:cs="Arial"/>
          <w:color w:val="000000"/>
          <w:w w:val="89"/>
          <w:sz w:val="24"/>
          <w:szCs w:val="24"/>
        </w:rPr>
        <w:t>© 2018 syberoffense.com All Rights Reserved</w:t>
      </w:r>
      <w:r w:rsidRPr="007D365F">
        <w:rPr>
          <w:rFonts w:ascii="Arial" w:eastAsia="Arial" w:hAnsi="Arial" w:cs="Arial"/>
          <w:color w:val="000000"/>
          <w:sz w:val="24"/>
          <w:szCs w:val="24"/>
        </w:rPr>
        <w:t> </w:t>
      </w:r>
    </w:p>
    <w:sectPr w:rsidR="00B034A1" w:rsidRPr="007D365F">
      <w:type w:val="continuous"/>
      <w:pgSz w:w="12240" w:h="15840"/>
      <w:pgMar w:top="1440" w:right="3809" w:bottom="0" w:left="38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Njc0MjY0tjA2NTdR0lEKTi0uzszPAykwqgUAIM3ahSwAAAA="/>
  </w:docVars>
  <w:rsids>
    <w:rsidRoot w:val="00B034A1"/>
    <w:rsid w:val="0057490A"/>
    <w:rsid w:val="00687001"/>
    <w:rsid w:val="007D365F"/>
    <w:rsid w:val="00B034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0A741"/>
  <w15:docId w15:val="{25F11B3F-C1EC-465A-A502-9E59CDF27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36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36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customXml" Target="../customXml/item2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customXml" Target="../customXml/item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hyperlink" Target="https://hackingarise20.home.blog/2019/07/03/little-brother-osint-scanner/" TargetMode="External"/><Relationship Id="rId27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2" ma:contentTypeDescription="Create a new document." ma:contentTypeScope="" ma:versionID="d5564840f3dc95dd7744c1c0e843219c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eb681e6806ee1c6ae2d69695dd396ba4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eaacd65-9674-480c-8572-fc08d144a0a5" xsi:nil="true"/>
    <lcf76f155ced4ddcb4097134ff3c332f xmlns="fc7a74ca-ef6e-4b0f-95f3-d7c4a276d6d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A17D231-CC67-4A54-9B87-ED694167387B}"/>
</file>

<file path=customXml/itemProps2.xml><?xml version="1.0" encoding="utf-8"?>
<ds:datastoreItem xmlns:ds="http://schemas.openxmlformats.org/officeDocument/2006/customXml" ds:itemID="{EF5DBE3D-90AD-4FA3-8AA9-AE6279F37645}"/>
</file>

<file path=customXml/itemProps3.xml><?xml version="1.0" encoding="utf-8"?>
<ds:datastoreItem xmlns:ds="http://schemas.openxmlformats.org/officeDocument/2006/customXml" ds:itemID="{321BB0F5-FFC7-49A1-BB2C-A986438EB6A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74</Words>
  <Characters>4413</Characters>
  <Application>Microsoft Office Word</Application>
  <DocSecurity>0</DocSecurity>
  <Lines>36</Lines>
  <Paragraphs>10</Paragraphs>
  <ScaleCrop>false</ScaleCrop>
  <Company/>
  <LinksUpToDate>false</LinksUpToDate>
  <CharactersWithSpaces>5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2</cp:revision>
  <dcterms:created xsi:type="dcterms:W3CDTF">2021-06-27T04:25:00Z</dcterms:created>
  <dcterms:modified xsi:type="dcterms:W3CDTF">2021-06-27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0A7F172C5EE048A75076ADC8E355A4</vt:lpwstr>
  </property>
</Properties>
</file>